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7B33" w:rsidRPr="00393601" w:rsidRDefault="00F50C55" w:rsidP="00F50C55">
      <w:pPr>
        <w:pStyle w:val="NoSpacing"/>
        <w:rPr>
          <w:rFonts w:ascii="Verdana" w:hAnsi="Verdana"/>
          <w:sz w:val="18"/>
          <w:szCs w:val="18"/>
        </w:rPr>
      </w:pPr>
      <w:r>
        <w:rPr>
          <w:rFonts w:ascii="Verdana" w:hAnsi="Verdana"/>
          <w:b/>
          <w:sz w:val="18"/>
          <w:szCs w:val="18"/>
        </w:rPr>
        <w:t>-</w:t>
      </w:r>
      <w:r w:rsidR="00010617" w:rsidRPr="00393601">
        <w:rPr>
          <w:rFonts w:ascii="Verdana" w:hAnsi="Verdana"/>
          <w:b/>
          <w:sz w:val="18"/>
          <w:szCs w:val="18"/>
        </w:rPr>
        <w:t>Problem solving:</w:t>
      </w:r>
      <w:r w:rsidR="00010617" w:rsidRPr="00393601">
        <w:rPr>
          <w:rFonts w:ascii="Verdana" w:hAnsi="Verdana"/>
          <w:sz w:val="18"/>
          <w:szCs w:val="18"/>
        </w:rPr>
        <w:t xml:space="preserve"> </w:t>
      </w:r>
      <w:r w:rsidR="00280E7B" w:rsidRPr="00393601">
        <w:rPr>
          <w:rFonts w:ascii="Verdana" w:hAnsi="Verdana"/>
          <w:sz w:val="18"/>
          <w:szCs w:val="18"/>
        </w:rPr>
        <w:t>You have to understand the problem and have a carefully planned approach before writing a program. You should also understand available building blocks and proven program construction techniques.</w:t>
      </w:r>
    </w:p>
    <w:p w:rsidR="00942FCA" w:rsidRPr="00393601" w:rsidRDefault="00942FCA" w:rsidP="00942FCA">
      <w:pPr>
        <w:pStyle w:val="NoSpacing"/>
        <w:rPr>
          <w:rFonts w:ascii="Verdana" w:hAnsi="Verdana"/>
          <w:sz w:val="18"/>
          <w:szCs w:val="18"/>
        </w:rPr>
      </w:pPr>
    </w:p>
    <w:p w:rsidR="00942FCA" w:rsidRPr="00393601" w:rsidRDefault="00DB4858" w:rsidP="00DB4858">
      <w:pPr>
        <w:pStyle w:val="NoSpacing"/>
        <w:rPr>
          <w:rFonts w:ascii="Verdana" w:hAnsi="Verdana"/>
          <w:sz w:val="18"/>
          <w:szCs w:val="18"/>
        </w:rPr>
      </w:pPr>
      <w:r>
        <w:rPr>
          <w:rFonts w:ascii="Verdana" w:hAnsi="Verdana"/>
          <w:sz w:val="18"/>
          <w:szCs w:val="18"/>
        </w:rPr>
        <w:t xml:space="preserve">   </w:t>
      </w:r>
      <w:r w:rsidR="00942FCA" w:rsidRPr="00393601">
        <w:rPr>
          <w:rFonts w:ascii="Verdana" w:hAnsi="Verdana"/>
          <w:sz w:val="18"/>
          <w:szCs w:val="18"/>
        </w:rPr>
        <w:t>1) Understand the problem thoroughly.</w:t>
      </w:r>
    </w:p>
    <w:p w:rsidR="00942FCA" w:rsidRPr="00393601" w:rsidRDefault="00DB4858" w:rsidP="00DB4858">
      <w:pPr>
        <w:pStyle w:val="NoSpacing"/>
        <w:rPr>
          <w:rFonts w:ascii="Verdana" w:hAnsi="Verdana"/>
          <w:sz w:val="18"/>
          <w:szCs w:val="18"/>
        </w:rPr>
      </w:pPr>
      <w:r>
        <w:rPr>
          <w:rFonts w:ascii="Verdana" w:hAnsi="Verdana"/>
          <w:sz w:val="18"/>
          <w:szCs w:val="18"/>
        </w:rPr>
        <w:t xml:space="preserve">   </w:t>
      </w:r>
      <w:r w:rsidR="00942FCA" w:rsidRPr="00393601">
        <w:rPr>
          <w:rFonts w:ascii="Verdana" w:hAnsi="Verdana"/>
          <w:sz w:val="18"/>
          <w:szCs w:val="18"/>
        </w:rPr>
        <w:t>2) Formulate algorithm using pseudocode and top-down stepwise refinement.</w:t>
      </w:r>
      <w:r w:rsidR="00351BF0" w:rsidRPr="00393601">
        <w:rPr>
          <w:rFonts w:ascii="Verdana" w:hAnsi="Verdana"/>
          <w:sz w:val="18"/>
          <w:szCs w:val="18"/>
        </w:rPr>
        <w:t xml:space="preserve"> We should decide programming languages and data structures to use and checks we have to put to avoid errors before starting to code the program.</w:t>
      </w:r>
    </w:p>
    <w:p w:rsidR="00942FCA" w:rsidRPr="00393601" w:rsidRDefault="00DB4858" w:rsidP="00DB4858">
      <w:pPr>
        <w:pStyle w:val="NoSpacing"/>
        <w:rPr>
          <w:rFonts w:ascii="Verdana" w:hAnsi="Verdana"/>
          <w:sz w:val="18"/>
          <w:szCs w:val="18"/>
        </w:rPr>
      </w:pPr>
      <w:r>
        <w:rPr>
          <w:rFonts w:ascii="Verdana" w:hAnsi="Verdana"/>
          <w:sz w:val="18"/>
          <w:szCs w:val="18"/>
        </w:rPr>
        <w:t xml:space="preserve">   </w:t>
      </w:r>
      <w:r w:rsidR="00942FCA" w:rsidRPr="00393601">
        <w:rPr>
          <w:rFonts w:ascii="Verdana" w:hAnsi="Verdana"/>
          <w:sz w:val="18"/>
          <w:szCs w:val="18"/>
        </w:rPr>
        <w:t>3) Write the program.</w:t>
      </w:r>
    </w:p>
    <w:p w:rsidR="00942FCA" w:rsidRPr="00393601" w:rsidRDefault="00DB4858" w:rsidP="00DB4858">
      <w:pPr>
        <w:pStyle w:val="NoSpacing"/>
        <w:rPr>
          <w:rFonts w:ascii="Verdana" w:hAnsi="Verdana"/>
          <w:sz w:val="18"/>
          <w:szCs w:val="18"/>
        </w:rPr>
      </w:pPr>
      <w:r>
        <w:rPr>
          <w:rFonts w:ascii="Verdana" w:hAnsi="Verdana"/>
          <w:sz w:val="18"/>
          <w:szCs w:val="18"/>
        </w:rPr>
        <w:t xml:space="preserve">   </w:t>
      </w:r>
      <w:r w:rsidR="00942FCA" w:rsidRPr="00393601">
        <w:rPr>
          <w:rFonts w:ascii="Verdana" w:hAnsi="Verdana"/>
          <w:sz w:val="18"/>
          <w:szCs w:val="18"/>
        </w:rPr>
        <w:t>4) Test, debug, test.</w:t>
      </w:r>
      <w:r w:rsidR="005713A4">
        <w:rPr>
          <w:rFonts w:ascii="Verdana" w:hAnsi="Verdana"/>
          <w:sz w:val="18"/>
          <w:szCs w:val="18"/>
        </w:rPr>
        <w:t xml:space="preserve"> </w:t>
      </w:r>
      <w:bookmarkStart w:id="0" w:name="_GoBack"/>
      <w:bookmarkEnd w:id="0"/>
      <w:r w:rsidR="00942FCA" w:rsidRPr="00393601">
        <w:rPr>
          <w:rFonts w:ascii="Verdana" w:hAnsi="Verdana"/>
          <w:sz w:val="18"/>
          <w:szCs w:val="18"/>
        </w:rPr>
        <w:t>(Test with complete sets of data and cover all possibilities.)</w:t>
      </w:r>
    </w:p>
    <w:p w:rsidR="00351BF0" w:rsidRPr="00393601" w:rsidRDefault="00351BF0" w:rsidP="00DB4858">
      <w:pPr>
        <w:pStyle w:val="NoSpacing"/>
        <w:rPr>
          <w:rFonts w:ascii="Verdana" w:hAnsi="Verdana"/>
          <w:sz w:val="18"/>
          <w:szCs w:val="18"/>
        </w:rPr>
      </w:pPr>
    </w:p>
    <w:p w:rsidR="00330CF9" w:rsidRPr="00393601" w:rsidRDefault="00010617" w:rsidP="00A75352">
      <w:pPr>
        <w:spacing w:line="240" w:lineRule="auto"/>
        <w:rPr>
          <w:rFonts w:ascii="Verdana" w:hAnsi="Verdana"/>
          <w:sz w:val="18"/>
          <w:szCs w:val="18"/>
        </w:rPr>
      </w:pPr>
      <w:r w:rsidRPr="00393601">
        <w:rPr>
          <w:rFonts w:ascii="Verdana" w:hAnsi="Verdana"/>
          <w:b/>
          <w:sz w:val="18"/>
          <w:szCs w:val="18"/>
        </w:rPr>
        <w:t xml:space="preserve">-Algorithm: </w:t>
      </w:r>
      <w:r w:rsidR="00330CF9" w:rsidRPr="00393601">
        <w:rPr>
          <w:rFonts w:ascii="Verdana" w:hAnsi="Verdana"/>
          <w:sz w:val="18"/>
          <w:szCs w:val="18"/>
        </w:rPr>
        <w:t>Any computin</w:t>
      </w:r>
      <w:r w:rsidR="006F6A54" w:rsidRPr="00393601">
        <w:rPr>
          <w:rFonts w:ascii="Verdana" w:hAnsi="Verdana"/>
          <w:sz w:val="18"/>
          <w:szCs w:val="18"/>
        </w:rPr>
        <w:t>g</w:t>
      </w:r>
      <w:r w:rsidR="00330CF9" w:rsidRPr="00393601">
        <w:rPr>
          <w:rFonts w:ascii="Verdana" w:hAnsi="Verdana"/>
          <w:sz w:val="18"/>
          <w:szCs w:val="18"/>
        </w:rPr>
        <w:t xml:space="preserve"> problem can be solved by executing a series of actions in a specific order. A procedure for solving a problem in terms of the </w:t>
      </w:r>
      <w:r w:rsidR="00330CF9" w:rsidRPr="00393601">
        <w:rPr>
          <w:rFonts w:ascii="Verdana" w:hAnsi="Verdana"/>
          <w:color w:val="00B050"/>
          <w:sz w:val="18"/>
          <w:szCs w:val="18"/>
        </w:rPr>
        <w:t>actions</w:t>
      </w:r>
      <w:r w:rsidR="00330CF9" w:rsidRPr="00393601">
        <w:rPr>
          <w:rFonts w:ascii="Verdana" w:hAnsi="Verdana"/>
          <w:sz w:val="18"/>
          <w:szCs w:val="18"/>
        </w:rPr>
        <w:t xml:space="preserve"> to execute and the </w:t>
      </w:r>
      <w:r w:rsidR="00330CF9" w:rsidRPr="00393601">
        <w:rPr>
          <w:rFonts w:ascii="Verdana" w:hAnsi="Verdana"/>
          <w:color w:val="00B050"/>
          <w:sz w:val="18"/>
          <w:szCs w:val="18"/>
        </w:rPr>
        <w:t>order</w:t>
      </w:r>
      <w:r w:rsidR="00330CF9" w:rsidRPr="00393601">
        <w:rPr>
          <w:rFonts w:ascii="Verdana" w:hAnsi="Verdana"/>
          <w:sz w:val="18"/>
          <w:szCs w:val="18"/>
        </w:rPr>
        <w:t xml:space="preserve"> in which these actions execute is called an </w:t>
      </w:r>
      <w:r w:rsidR="00330CF9" w:rsidRPr="00393601">
        <w:rPr>
          <w:rFonts w:ascii="Verdana" w:hAnsi="Verdana"/>
          <w:color w:val="00B050"/>
          <w:sz w:val="18"/>
          <w:szCs w:val="18"/>
        </w:rPr>
        <w:t>algorithm</w:t>
      </w:r>
      <w:r w:rsidR="00330CF9" w:rsidRPr="00393601">
        <w:rPr>
          <w:rFonts w:ascii="Verdana" w:hAnsi="Verdana"/>
          <w:sz w:val="18"/>
          <w:szCs w:val="18"/>
        </w:rPr>
        <w:t>.</w:t>
      </w:r>
    </w:p>
    <w:p w:rsidR="005D6C6D" w:rsidRPr="00393601" w:rsidRDefault="003974C3" w:rsidP="003974C3">
      <w:pPr>
        <w:pStyle w:val="NoSpacing"/>
        <w:rPr>
          <w:rFonts w:ascii="Verdana" w:hAnsi="Verdana"/>
          <w:sz w:val="18"/>
          <w:szCs w:val="18"/>
        </w:rPr>
      </w:pPr>
      <w:r w:rsidRPr="00393601">
        <w:rPr>
          <w:rFonts w:ascii="Verdana" w:hAnsi="Verdana"/>
          <w:sz w:val="18"/>
          <w:szCs w:val="18"/>
        </w:rPr>
        <w:t xml:space="preserve">Specifying the order in which statements(actions) execute in a program is called </w:t>
      </w:r>
      <w:r w:rsidRPr="00393601">
        <w:rPr>
          <w:rFonts w:ascii="Verdana" w:hAnsi="Verdana"/>
          <w:color w:val="00B050"/>
          <w:sz w:val="18"/>
          <w:szCs w:val="18"/>
        </w:rPr>
        <w:t>program control</w:t>
      </w:r>
      <w:r w:rsidRPr="00393601">
        <w:rPr>
          <w:rFonts w:ascii="Verdana" w:hAnsi="Verdana"/>
          <w:sz w:val="18"/>
          <w:szCs w:val="18"/>
        </w:rPr>
        <w:t xml:space="preserve">. We control the program using </w:t>
      </w:r>
      <w:r w:rsidRPr="00393601">
        <w:rPr>
          <w:rFonts w:ascii="Verdana" w:hAnsi="Verdana"/>
          <w:color w:val="00B050"/>
          <w:sz w:val="18"/>
          <w:szCs w:val="18"/>
        </w:rPr>
        <w:t>control statements</w:t>
      </w:r>
      <w:r w:rsidRPr="00393601">
        <w:rPr>
          <w:rFonts w:ascii="Verdana" w:hAnsi="Verdana"/>
          <w:sz w:val="18"/>
          <w:szCs w:val="18"/>
        </w:rPr>
        <w:t>.</w:t>
      </w:r>
    </w:p>
    <w:p w:rsidR="00BC2CC7" w:rsidRPr="00393601" w:rsidRDefault="00BC2CC7" w:rsidP="003974C3">
      <w:pPr>
        <w:pStyle w:val="NoSpacing"/>
        <w:rPr>
          <w:rFonts w:ascii="Verdana" w:hAnsi="Verdana"/>
          <w:sz w:val="18"/>
          <w:szCs w:val="18"/>
        </w:rPr>
      </w:pPr>
    </w:p>
    <w:p w:rsidR="00603D6D" w:rsidRPr="00393601" w:rsidRDefault="00F37D10" w:rsidP="00CD6564">
      <w:pPr>
        <w:autoSpaceDE w:val="0"/>
        <w:autoSpaceDN w:val="0"/>
        <w:adjustRightInd w:val="0"/>
        <w:spacing w:after="0" w:line="240" w:lineRule="auto"/>
        <w:rPr>
          <w:rFonts w:ascii="Verdana" w:hAnsi="Verdana"/>
          <w:sz w:val="18"/>
          <w:szCs w:val="18"/>
        </w:rPr>
      </w:pPr>
      <w:r w:rsidRPr="00393601">
        <w:rPr>
          <w:rFonts w:ascii="Verdana" w:hAnsi="Verdana"/>
          <w:sz w:val="18"/>
          <w:szCs w:val="18"/>
        </w:rPr>
        <w:t xml:space="preserve">There are different ways of </w:t>
      </w:r>
      <w:r w:rsidR="00603D6D" w:rsidRPr="00393601">
        <w:rPr>
          <w:rFonts w:ascii="Verdana" w:hAnsi="Verdana"/>
          <w:sz w:val="18"/>
          <w:szCs w:val="18"/>
        </w:rPr>
        <w:t>specfying algorithms</w:t>
      </w:r>
      <w:r w:rsidR="00CD33F6" w:rsidRPr="00393601">
        <w:rPr>
          <w:rFonts w:ascii="Verdana" w:hAnsi="Verdana"/>
          <w:sz w:val="18"/>
          <w:szCs w:val="18"/>
        </w:rPr>
        <w:t>. Algorithms can be described in various ways, from pure mathematical formulas to complex graphs, more times than not, without pseudocode. Pseudocode describes how you would implement an algorithm without getting into syntactical details.</w:t>
      </w:r>
    </w:p>
    <w:p w:rsidR="00603D6D" w:rsidRPr="00393601" w:rsidRDefault="00603D6D" w:rsidP="00CD6564">
      <w:pPr>
        <w:autoSpaceDE w:val="0"/>
        <w:autoSpaceDN w:val="0"/>
        <w:adjustRightInd w:val="0"/>
        <w:spacing w:after="0" w:line="240" w:lineRule="auto"/>
        <w:rPr>
          <w:rFonts w:ascii="Verdana" w:hAnsi="Verdana"/>
          <w:sz w:val="18"/>
          <w:szCs w:val="18"/>
        </w:rPr>
      </w:pPr>
    </w:p>
    <w:p w:rsidR="00603D6D" w:rsidRPr="00393601" w:rsidRDefault="00DB4858" w:rsidP="00CD6564">
      <w:pPr>
        <w:autoSpaceDE w:val="0"/>
        <w:autoSpaceDN w:val="0"/>
        <w:adjustRightInd w:val="0"/>
        <w:spacing w:after="0" w:line="240" w:lineRule="auto"/>
        <w:rPr>
          <w:rFonts w:ascii="Verdana" w:hAnsi="Verdana" w:cs="Univers-Bold"/>
          <w:b/>
          <w:bCs/>
          <w:sz w:val="18"/>
          <w:szCs w:val="18"/>
        </w:rPr>
      </w:pPr>
      <w:r>
        <w:rPr>
          <w:rFonts w:ascii="Verdana" w:hAnsi="Verdana" w:cs="Univers-Bold"/>
          <w:b/>
          <w:bCs/>
          <w:sz w:val="18"/>
          <w:szCs w:val="18"/>
        </w:rPr>
        <w:t xml:space="preserve">     </w:t>
      </w:r>
      <w:r w:rsidR="00603D6D" w:rsidRPr="00393601">
        <w:rPr>
          <w:rFonts w:ascii="Verdana" w:hAnsi="Verdana" w:cs="Univers-Bold"/>
          <w:b/>
          <w:bCs/>
          <w:sz w:val="18"/>
          <w:szCs w:val="18"/>
        </w:rPr>
        <w:t>-</w:t>
      </w:r>
      <w:r w:rsidR="00F37D10" w:rsidRPr="00393601">
        <w:rPr>
          <w:rFonts w:ascii="Verdana" w:hAnsi="Verdana" w:cs="Univers-Bold"/>
          <w:b/>
          <w:bCs/>
          <w:sz w:val="18"/>
          <w:szCs w:val="18"/>
        </w:rPr>
        <w:t>Pseudocode:</w:t>
      </w:r>
      <w:r w:rsidR="00603D6D" w:rsidRPr="00393601">
        <w:rPr>
          <w:rFonts w:ascii="Verdana" w:hAnsi="Verdana" w:cs="Univers-Bold"/>
          <w:b/>
          <w:bCs/>
          <w:sz w:val="18"/>
          <w:szCs w:val="18"/>
        </w:rPr>
        <w:t xml:space="preserve"> </w:t>
      </w:r>
    </w:p>
    <w:p w:rsidR="00603D6D" w:rsidRPr="00393601" w:rsidRDefault="00603D6D" w:rsidP="00CD6564">
      <w:pPr>
        <w:autoSpaceDE w:val="0"/>
        <w:autoSpaceDN w:val="0"/>
        <w:adjustRightInd w:val="0"/>
        <w:spacing w:after="0" w:line="240" w:lineRule="auto"/>
        <w:rPr>
          <w:rFonts w:ascii="Verdana" w:hAnsi="Verdana" w:cs="Univers-Bold"/>
          <w:bCs/>
          <w:sz w:val="18"/>
          <w:szCs w:val="18"/>
        </w:rPr>
      </w:pPr>
    </w:p>
    <w:p w:rsidR="00BC2CC7" w:rsidRPr="00393601" w:rsidRDefault="00CD6564" w:rsidP="00CD6564">
      <w:pPr>
        <w:autoSpaceDE w:val="0"/>
        <w:autoSpaceDN w:val="0"/>
        <w:adjustRightInd w:val="0"/>
        <w:spacing w:after="0" w:line="240" w:lineRule="auto"/>
        <w:rPr>
          <w:rFonts w:ascii="Verdana" w:hAnsi="Verdana" w:cs="MTMI"/>
          <w:i/>
          <w:iCs/>
          <w:sz w:val="18"/>
          <w:szCs w:val="18"/>
        </w:rPr>
      </w:pPr>
      <w:r w:rsidRPr="00393601">
        <w:rPr>
          <w:rFonts w:ascii="Verdana" w:hAnsi="Verdana" w:cs="Univers-Bold"/>
          <w:bCs/>
          <w:sz w:val="18"/>
          <w:szCs w:val="18"/>
        </w:rPr>
        <w:t>Euclid’s algorithm</w:t>
      </w:r>
      <w:r w:rsidRPr="00393601">
        <w:rPr>
          <w:rFonts w:ascii="Verdana" w:hAnsi="Verdana" w:cs="Univers-Bold"/>
          <w:b/>
          <w:bCs/>
          <w:sz w:val="18"/>
          <w:szCs w:val="18"/>
        </w:rPr>
        <w:t xml:space="preserve"> </w:t>
      </w:r>
      <w:r w:rsidRPr="00393601">
        <w:rPr>
          <w:rFonts w:ascii="Verdana" w:eastAsia="TimesTen-Roman" w:hAnsi="Verdana" w:cs="TimesTen-Roman"/>
          <w:sz w:val="18"/>
          <w:szCs w:val="18"/>
        </w:rPr>
        <w:t>for computing gcd</w:t>
      </w:r>
      <w:r w:rsidRPr="00393601">
        <w:rPr>
          <w:rFonts w:ascii="Verdana" w:hAnsi="Verdana" w:cs="MTMI"/>
          <w:i/>
          <w:iCs/>
          <w:sz w:val="18"/>
          <w:szCs w:val="18"/>
        </w:rPr>
        <w:t>(m, n)</w:t>
      </w:r>
      <w:r w:rsidR="00BC2CC7" w:rsidRPr="00393601">
        <w:rPr>
          <w:rFonts w:ascii="Verdana" w:hAnsi="Verdana"/>
          <w:sz w:val="18"/>
          <w:szCs w:val="18"/>
        </w:rPr>
        <w:t>:</w:t>
      </w:r>
    </w:p>
    <w:p w:rsidR="00BC2CC7" w:rsidRPr="00393601" w:rsidRDefault="00BC2CC7" w:rsidP="003974C3">
      <w:pPr>
        <w:pStyle w:val="NoSpacing"/>
        <w:rPr>
          <w:rFonts w:ascii="Verdana" w:hAnsi="Verdana"/>
          <w:sz w:val="18"/>
          <w:szCs w:val="18"/>
        </w:rPr>
      </w:pPr>
      <w:r w:rsidRPr="00393601">
        <w:rPr>
          <w:rFonts w:ascii="Verdana" w:hAnsi="Verdana"/>
          <w:sz w:val="18"/>
          <w:szCs w:val="18"/>
        </w:rPr>
        <w:tab/>
      </w:r>
    </w:p>
    <w:p w:rsidR="00BC2CC7" w:rsidRPr="00393601" w:rsidRDefault="00DB4858" w:rsidP="00BC2CC7">
      <w:pPr>
        <w:autoSpaceDE w:val="0"/>
        <w:autoSpaceDN w:val="0"/>
        <w:adjustRightInd w:val="0"/>
        <w:spacing w:after="0" w:line="240" w:lineRule="auto"/>
        <w:rPr>
          <w:rFonts w:ascii="Verdana" w:eastAsia="TimesTen-Roman" w:hAnsi="Verdana" w:cs="TimesTen-Roman"/>
          <w:sz w:val="18"/>
          <w:szCs w:val="18"/>
        </w:rPr>
      </w:pPr>
      <w:r>
        <w:rPr>
          <w:rFonts w:ascii="Verdana" w:hAnsi="Verdana" w:cs="TimesTen-Bold"/>
          <w:bCs/>
          <w:sz w:val="18"/>
          <w:szCs w:val="18"/>
        </w:rPr>
        <w:t xml:space="preserve">   </w:t>
      </w:r>
      <w:r w:rsidR="00BC2CC7" w:rsidRPr="00393601">
        <w:rPr>
          <w:rFonts w:ascii="Verdana" w:hAnsi="Verdana" w:cs="TimesTen-Bold"/>
          <w:bCs/>
          <w:sz w:val="18"/>
          <w:szCs w:val="18"/>
        </w:rPr>
        <w:t>Step 1</w:t>
      </w:r>
      <w:r w:rsidR="00BC2CC7" w:rsidRPr="00393601">
        <w:rPr>
          <w:rFonts w:ascii="Verdana" w:hAnsi="Verdana" w:cs="TimesTen-Bold"/>
          <w:b/>
          <w:bCs/>
          <w:sz w:val="18"/>
          <w:szCs w:val="18"/>
        </w:rPr>
        <w:t xml:space="preserve"> </w:t>
      </w:r>
      <w:r w:rsidR="00BC2CC7" w:rsidRPr="00393601">
        <w:rPr>
          <w:rFonts w:ascii="Verdana" w:eastAsia="TimesTen-Roman" w:hAnsi="Verdana" w:cs="TimesTen-Roman"/>
          <w:sz w:val="18"/>
          <w:szCs w:val="18"/>
        </w:rPr>
        <w:t xml:space="preserve">If </w:t>
      </w:r>
      <w:r w:rsidR="00BC2CC7" w:rsidRPr="00393601">
        <w:rPr>
          <w:rFonts w:ascii="Verdana" w:hAnsi="Verdana" w:cs="MTMI"/>
          <w:i/>
          <w:iCs/>
          <w:sz w:val="18"/>
          <w:szCs w:val="18"/>
        </w:rPr>
        <w:t xml:space="preserve">n </w:t>
      </w:r>
      <w:r w:rsidR="00BC2CC7" w:rsidRPr="00393601">
        <w:rPr>
          <w:rFonts w:ascii="Verdana" w:eastAsia="MTSYN" w:hAnsi="Verdana" w:cs="MTSYN"/>
          <w:sz w:val="18"/>
          <w:szCs w:val="18"/>
        </w:rPr>
        <w:t xml:space="preserve">= </w:t>
      </w:r>
      <w:r w:rsidR="00BC2CC7" w:rsidRPr="00393601">
        <w:rPr>
          <w:rFonts w:ascii="Verdana" w:eastAsia="TimesTen-Roman" w:hAnsi="Verdana" w:cs="TimesTen-Roman"/>
          <w:sz w:val="18"/>
          <w:szCs w:val="18"/>
        </w:rPr>
        <w:t xml:space="preserve">0, return the value of </w:t>
      </w:r>
      <w:r w:rsidR="00BC2CC7" w:rsidRPr="00393601">
        <w:rPr>
          <w:rFonts w:ascii="Verdana" w:hAnsi="Verdana" w:cs="MTMI"/>
          <w:i/>
          <w:iCs/>
          <w:sz w:val="18"/>
          <w:szCs w:val="18"/>
        </w:rPr>
        <w:t xml:space="preserve">m </w:t>
      </w:r>
      <w:r w:rsidR="00BC2CC7" w:rsidRPr="00393601">
        <w:rPr>
          <w:rFonts w:ascii="Verdana" w:eastAsia="TimesTen-Roman" w:hAnsi="Verdana" w:cs="TimesTen-Roman"/>
          <w:sz w:val="18"/>
          <w:szCs w:val="18"/>
        </w:rPr>
        <w:t>as the answer and stop; otherwise, proceed to Step 2.</w:t>
      </w:r>
    </w:p>
    <w:p w:rsidR="00BC2CC7" w:rsidRPr="00393601" w:rsidRDefault="00DB4858" w:rsidP="00BC2CC7">
      <w:pPr>
        <w:autoSpaceDE w:val="0"/>
        <w:autoSpaceDN w:val="0"/>
        <w:adjustRightInd w:val="0"/>
        <w:spacing w:after="0" w:line="240" w:lineRule="auto"/>
        <w:rPr>
          <w:rFonts w:ascii="Verdana" w:eastAsia="TimesTen-Roman" w:hAnsi="Verdana" w:cs="TimesTen-Roman"/>
          <w:sz w:val="18"/>
          <w:szCs w:val="18"/>
        </w:rPr>
      </w:pPr>
      <w:r>
        <w:rPr>
          <w:rFonts w:ascii="Verdana" w:hAnsi="Verdana" w:cs="TimesTen-Bold"/>
          <w:bCs/>
          <w:sz w:val="18"/>
          <w:szCs w:val="18"/>
        </w:rPr>
        <w:t xml:space="preserve">   </w:t>
      </w:r>
      <w:r w:rsidR="00BC2CC7" w:rsidRPr="00393601">
        <w:rPr>
          <w:rFonts w:ascii="Verdana" w:hAnsi="Verdana" w:cs="TimesTen-Bold"/>
          <w:bCs/>
          <w:sz w:val="18"/>
          <w:szCs w:val="18"/>
        </w:rPr>
        <w:t>Step 2</w:t>
      </w:r>
      <w:r w:rsidR="00BC2CC7" w:rsidRPr="00393601">
        <w:rPr>
          <w:rFonts w:ascii="Verdana" w:hAnsi="Verdana" w:cs="TimesTen-Bold"/>
          <w:b/>
          <w:bCs/>
          <w:sz w:val="18"/>
          <w:szCs w:val="18"/>
        </w:rPr>
        <w:t xml:space="preserve"> </w:t>
      </w:r>
      <w:r w:rsidR="00BC2CC7" w:rsidRPr="00393601">
        <w:rPr>
          <w:rFonts w:ascii="Verdana" w:eastAsia="TimesTen-Roman" w:hAnsi="Verdana" w:cs="TimesTen-Roman"/>
          <w:sz w:val="18"/>
          <w:szCs w:val="18"/>
        </w:rPr>
        <w:t xml:space="preserve">Divide </w:t>
      </w:r>
      <w:r w:rsidR="00BC2CC7" w:rsidRPr="00393601">
        <w:rPr>
          <w:rFonts w:ascii="Verdana" w:hAnsi="Verdana" w:cs="MTMI"/>
          <w:i/>
          <w:iCs/>
          <w:sz w:val="18"/>
          <w:szCs w:val="18"/>
        </w:rPr>
        <w:t xml:space="preserve">m </w:t>
      </w:r>
      <w:r w:rsidR="00BC2CC7" w:rsidRPr="00393601">
        <w:rPr>
          <w:rFonts w:ascii="Verdana" w:eastAsia="TimesTen-Roman" w:hAnsi="Verdana" w:cs="TimesTen-Roman"/>
          <w:sz w:val="18"/>
          <w:szCs w:val="18"/>
        </w:rPr>
        <w:t xml:space="preserve">by </w:t>
      </w:r>
      <w:r w:rsidR="00BC2CC7" w:rsidRPr="00393601">
        <w:rPr>
          <w:rFonts w:ascii="Verdana" w:hAnsi="Verdana" w:cs="MTMI"/>
          <w:i/>
          <w:iCs/>
          <w:sz w:val="18"/>
          <w:szCs w:val="18"/>
        </w:rPr>
        <w:t xml:space="preserve">n </w:t>
      </w:r>
      <w:r w:rsidR="00BC2CC7" w:rsidRPr="00393601">
        <w:rPr>
          <w:rFonts w:ascii="Verdana" w:eastAsia="TimesTen-Roman" w:hAnsi="Verdana" w:cs="TimesTen-Roman"/>
          <w:sz w:val="18"/>
          <w:szCs w:val="18"/>
        </w:rPr>
        <w:t xml:space="preserve">and assign the value of the remainder to </w:t>
      </w:r>
      <w:r w:rsidR="00BC2CC7" w:rsidRPr="00393601">
        <w:rPr>
          <w:rFonts w:ascii="Verdana" w:hAnsi="Verdana" w:cs="MTMI"/>
          <w:i/>
          <w:iCs/>
          <w:sz w:val="18"/>
          <w:szCs w:val="18"/>
        </w:rPr>
        <w:t>r</w:t>
      </w:r>
      <w:r w:rsidR="00BC2CC7" w:rsidRPr="00393601">
        <w:rPr>
          <w:rFonts w:ascii="Verdana" w:eastAsia="TimesTen-Roman" w:hAnsi="Verdana" w:cs="TimesTen-Roman"/>
          <w:sz w:val="18"/>
          <w:szCs w:val="18"/>
        </w:rPr>
        <w:t>.</w:t>
      </w:r>
    </w:p>
    <w:p w:rsidR="001D1E75" w:rsidRPr="00393601" w:rsidRDefault="00BC2CC7" w:rsidP="00010617">
      <w:pPr>
        <w:pStyle w:val="NoSpacing"/>
        <w:rPr>
          <w:rFonts w:ascii="Verdana" w:hAnsi="Verdana"/>
          <w:sz w:val="18"/>
          <w:szCs w:val="18"/>
        </w:rPr>
      </w:pPr>
      <w:r w:rsidRPr="00393601">
        <w:rPr>
          <w:rFonts w:ascii="Verdana" w:hAnsi="Verdana" w:cs="TimesTen-Bold"/>
          <w:b/>
          <w:bCs/>
          <w:sz w:val="18"/>
          <w:szCs w:val="18"/>
        </w:rPr>
        <w:t xml:space="preserve">   </w:t>
      </w:r>
      <w:r w:rsidRPr="00393601">
        <w:rPr>
          <w:rFonts w:ascii="Verdana" w:hAnsi="Verdana" w:cs="TimesTen-Bold"/>
          <w:bCs/>
          <w:sz w:val="18"/>
          <w:szCs w:val="18"/>
        </w:rPr>
        <w:t>Step 3</w:t>
      </w:r>
      <w:r w:rsidRPr="00393601">
        <w:rPr>
          <w:rFonts w:ascii="Verdana" w:hAnsi="Verdana" w:cs="TimesTen-Bold"/>
          <w:b/>
          <w:bCs/>
          <w:sz w:val="18"/>
          <w:szCs w:val="18"/>
        </w:rPr>
        <w:t xml:space="preserve"> </w:t>
      </w:r>
      <w:r w:rsidRPr="00393601">
        <w:rPr>
          <w:rFonts w:ascii="Verdana" w:eastAsia="TimesTen-Roman" w:hAnsi="Verdana" w:cs="TimesTen-Roman"/>
          <w:sz w:val="18"/>
          <w:szCs w:val="18"/>
        </w:rPr>
        <w:t xml:space="preserve">Assign the value of </w:t>
      </w:r>
      <w:r w:rsidRPr="00393601">
        <w:rPr>
          <w:rFonts w:ascii="Verdana" w:hAnsi="Verdana" w:cs="MTMI"/>
          <w:i/>
          <w:iCs/>
          <w:sz w:val="18"/>
          <w:szCs w:val="18"/>
        </w:rPr>
        <w:t xml:space="preserve">n </w:t>
      </w:r>
      <w:r w:rsidRPr="00393601">
        <w:rPr>
          <w:rFonts w:ascii="Verdana" w:eastAsia="TimesTen-Roman" w:hAnsi="Verdana" w:cs="TimesTen-Roman"/>
          <w:sz w:val="18"/>
          <w:szCs w:val="18"/>
        </w:rPr>
        <w:t xml:space="preserve">to </w:t>
      </w:r>
      <w:r w:rsidRPr="00393601">
        <w:rPr>
          <w:rFonts w:ascii="Verdana" w:hAnsi="Verdana" w:cs="MTMI"/>
          <w:i/>
          <w:iCs/>
          <w:sz w:val="18"/>
          <w:szCs w:val="18"/>
        </w:rPr>
        <w:t xml:space="preserve">m </w:t>
      </w:r>
      <w:r w:rsidRPr="00393601">
        <w:rPr>
          <w:rFonts w:ascii="Verdana" w:eastAsia="TimesTen-Roman" w:hAnsi="Verdana" w:cs="TimesTen-Roman"/>
          <w:sz w:val="18"/>
          <w:szCs w:val="18"/>
        </w:rPr>
        <w:t xml:space="preserve">and the value of </w:t>
      </w:r>
      <w:r w:rsidRPr="00393601">
        <w:rPr>
          <w:rFonts w:ascii="Verdana" w:hAnsi="Verdana" w:cs="MTMI"/>
          <w:i/>
          <w:iCs/>
          <w:sz w:val="18"/>
          <w:szCs w:val="18"/>
        </w:rPr>
        <w:t xml:space="preserve">r </w:t>
      </w:r>
      <w:r w:rsidRPr="00393601">
        <w:rPr>
          <w:rFonts w:ascii="Verdana" w:eastAsia="TimesTen-Roman" w:hAnsi="Verdana" w:cs="TimesTen-Roman"/>
          <w:sz w:val="18"/>
          <w:szCs w:val="18"/>
        </w:rPr>
        <w:t xml:space="preserve">to </w:t>
      </w:r>
      <w:r w:rsidRPr="00393601">
        <w:rPr>
          <w:rFonts w:ascii="Verdana" w:hAnsi="Verdana" w:cs="MTMI"/>
          <w:i/>
          <w:iCs/>
          <w:sz w:val="18"/>
          <w:szCs w:val="18"/>
        </w:rPr>
        <w:t>n</w:t>
      </w:r>
      <w:r w:rsidRPr="00393601">
        <w:rPr>
          <w:rFonts w:ascii="Verdana" w:eastAsia="TimesTen-Roman" w:hAnsi="Verdana" w:cs="TimesTen-Roman"/>
          <w:sz w:val="18"/>
          <w:szCs w:val="18"/>
        </w:rPr>
        <w:t>. Go to Step 1.</w:t>
      </w:r>
    </w:p>
    <w:p w:rsidR="001D1E75" w:rsidRDefault="001D1E75" w:rsidP="00010617">
      <w:pPr>
        <w:pStyle w:val="NoSpacing"/>
        <w:rPr>
          <w:rFonts w:ascii="Verdana" w:hAnsi="Verdana"/>
          <w:sz w:val="18"/>
          <w:szCs w:val="18"/>
        </w:rPr>
      </w:pPr>
    </w:p>
    <w:p w:rsidR="003C249F" w:rsidRDefault="00DB4858" w:rsidP="00010617">
      <w:pPr>
        <w:pStyle w:val="NoSpacing"/>
        <w:rPr>
          <w:rFonts w:ascii="Verdana" w:hAnsi="Verdana"/>
          <w:sz w:val="18"/>
          <w:szCs w:val="18"/>
        </w:rPr>
      </w:pPr>
      <w:r>
        <w:rPr>
          <w:rFonts w:ascii="Verdana" w:hAnsi="Verdana"/>
          <w:b/>
          <w:sz w:val="18"/>
          <w:szCs w:val="18"/>
        </w:rPr>
        <w:t xml:space="preserve">     </w:t>
      </w:r>
      <w:r w:rsidR="00010617" w:rsidRPr="00826959">
        <w:rPr>
          <w:rFonts w:ascii="Verdana" w:hAnsi="Verdana"/>
          <w:b/>
          <w:sz w:val="18"/>
          <w:szCs w:val="18"/>
        </w:rPr>
        <w:t>-</w:t>
      </w:r>
      <w:r w:rsidR="003C249F">
        <w:rPr>
          <w:rFonts w:ascii="Verdana" w:hAnsi="Verdana"/>
          <w:b/>
          <w:sz w:val="18"/>
          <w:szCs w:val="18"/>
        </w:rPr>
        <w:t>Pseudocode that looks like code</w:t>
      </w:r>
      <w:r w:rsidR="00603D6D" w:rsidRPr="00826959">
        <w:rPr>
          <w:rFonts w:ascii="Verdana" w:hAnsi="Verdana"/>
          <w:b/>
          <w:sz w:val="18"/>
          <w:szCs w:val="18"/>
        </w:rPr>
        <w:t>:</w:t>
      </w:r>
      <w:r w:rsidR="003C2FCE" w:rsidRPr="00010617">
        <w:rPr>
          <w:rFonts w:ascii="Verdana" w:hAnsi="Verdana"/>
          <w:b/>
          <w:sz w:val="18"/>
          <w:szCs w:val="18"/>
        </w:rPr>
        <w:t xml:space="preserve"> </w:t>
      </w:r>
      <w:r w:rsidR="003C249F" w:rsidRPr="003C249F">
        <w:rPr>
          <w:rFonts w:ascii="Verdana" w:hAnsi="Verdana"/>
          <w:sz w:val="18"/>
          <w:szCs w:val="18"/>
        </w:rPr>
        <w:t>We dont obey to</w:t>
      </w:r>
      <w:r w:rsidR="003C249F">
        <w:rPr>
          <w:rFonts w:ascii="Verdana" w:hAnsi="Verdana"/>
          <w:sz w:val="18"/>
          <w:szCs w:val="18"/>
        </w:rPr>
        <w:t xml:space="preserve"> every single rule a programming language has. We use a standart “language” to display our algorithm</w:t>
      </w:r>
    </w:p>
    <w:p w:rsidR="003C249F" w:rsidRDefault="003C249F" w:rsidP="00010617">
      <w:pPr>
        <w:pStyle w:val="NoSpacing"/>
        <w:rPr>
          <w:rFonts w:ascii="Verdana" w:hAnsi="Verdana"/>
          <w:sz w:val="18"/>
          <w:szCs w:val="18"/>
        </w:rPr>
      </w:pPr>
    </w:p>
    <w:p w:rsidR="003974C3" w:rsidRDefault="00A40546" w:rsidP="00010617">
      <w:pPr>
        <w:pStyle w:val="NoSpacing"/>
        <w:rPr>
          <w:rFonts w:ascii="Verdana" w:hAnsi="Verdana"/>
          <w:sz w:val="18"/>
          <w:szCs w:val="18"/>
        </w:rPr>
      </w:pPr>
      <w:r>
        <w:rPr>
          <w:rFonts w:ascii="Verdana" w:hAnsi="Verdana"/>
          <w:sz w:val="18"/>
          <w:szCs w:val="18"/>
        </w:rPr>
        <w:t>I</w:t>
      </w:r>
      <w:r w:rsidR="003C2FCE" w:rsidRPr="00010617">
        <w:rPr>
          <w:rFonts w:ascii="Verdana" w:hAnsi="Verdana"/>
          <w:sz w:val="18"/>
          <w:szCs w:val="18"/>
        </w:rPr>
        <w:t xml:space="preserve">s an informal language that helps you develop algorithms without having to worry about the strict </w:t>
      </w:r>
      <w:r w:rsidR="00C406BB">
        <w:rPr>
          <w:rFonts w:ascii="Verdana" w:hAnsi="Verdana"/>
          <w:sz w:val="18"/>
          <w:szCs w:val="18"/>
        </w:rPr>
        <w:t>details of a certain</w:t>
      </w:r>
      <w:r w:rsidR="003C2FCE" w:rsidRPr="00010617">
        <w:rPr>
          <w:rFonts w:ascii="Verdana" w:hAnsi="Verdana"/>
          <w:sz w:val="18"/>
          <w:szCs w:val="18"/>
        </w:rPr>
        <w:t xml:space="preserve"> language syntax.</w:t>
      </w:r>
      <w:r w:rsidR="003A4A0E">
        <w:rPr>
          <w:rFonts w:ascii="Verdana" w:hAnsi="Verdana"/>
          <w:sz w:val="18"/>
          <w:szCs w:val="18"/>
        </w:rPr>
        <w:t xml:space="preserve"> Pseudocode can be anything but it should be something simple(no code knowledge required to understand) like english language. You can use pseudocode to explain your code to people who both </w:t>
      </w:r>
      <w:r w:rsidR="00DF4478">
        <w:rPr>
          <w:rFonts w:ascii="Verdana" w:hAnsi="Verdana"/>
          <w:sz w:val="18"/>
          <w:szCs w:val="18"/>
        </w:rPr>
        <w:t>know and dont know programming.</w:t>
      </w:r>
      <w:r w:rsidR="00581461">
        <w:rPr>
          <w:rFonts w:ascii="Verdana" w:hAnsi="Verdana"/>
          <w:sz w:val="18"/>
          <w:szCs w:val="18"/>
        </w:rPr>
        <w:t xml:space="preserve"> Generally </w:t>
      </w:r>
      <w:r w:rsidR="00455FF3">
        <w:rPr>
          <w:rFonts w:ascii="Verdana" w:hAnsi="Verdana"/>
          <w:sz w:val="18"/>
          <w:szCs w:val="18"/>
        </w:rPr>
        <w:t>p</w:t>
      </w:r>
      <w:r w:rsidR="00581461">
        <w:rPr>
          <w:rFonts w:ascii="Verdana" w:hAnsi="Verdana"/>
          <w:sz w:val="18"/>
          <w:szCs w:val="18"/>
        </w:rPr>
        <w:t>seudocodes represent only actions in a program not variables.</w:t>
      </w:r>
    </w:p>
    <w:p w:rsidR="004E49C1" w:rsidRDefault="00DB4858" w:rsidP="00010617">
      <w:pPr>
        <w:pStyle w:val="NoSpacing"/>
        <w:rPr>
          <w:rFonts w:ascii="Verdana" w:hAnsi="Verdana"/>
          <w:sz w:val="18"/>
          <w:szCs w:val="18"/>
        </w:rPr>
      </w:pPr>
      <w:r>
        <w:rPr>
          <w:rFonts w:ascii="Verdana" w:hAnsi="Verdana"/>
          <w:sz w:val="18"/>
          <w:szCs w:val="18"/>
        </w:rPr>
        <w:t xml:space="preserve">   </w:t>
      </w:r>
      <w:r w:rsidR="004429EC">
        <w:rPr>
          <w:rFonts w:ascii="Verdana" w:hAnsi="Verdana"/>
          <w:sz w:val="18"/>
          <w:szCs w:val="18"/>
        </w:rPr>
        <w:t>Pseudocode does not execute on computers. Rather it helps you plan a program before starting to write it in a programming language.</w:t>
      </w:r>
    </w:p>
    <w:p w:rsidR="00CD6564" w:rsidRDefault="00CD6564" w:rsidP="00010617">
      <w:pPr>
        <w:pStyle w:val="NoSpacing"/>
        <w:rPr>
          <w:rFonts w:ascii="Verdana" w:hAnsi="Verdana"/>
          <w:sz w:val="18"/>
          <w:szCs w:val="18"/>
        </w:rPr>
      </w:pPr>
    </w:p>
    <w:p w:rsidR="00CD6564" w:rsidRPr="00393601" w:rsidRDefault="00CD6564" w:rsidP="00CD6564">
      <w:pPr>
        <w:pStyle w:val="NoSpacing"/>
        <w:rPr>
          <w:rFonts w:ascii="Verdana" w:hAnsi="Verdana" w:cs="MTMI"/>
          <w:i/>
          <w:iCs/>
          <w:sz w:val="18"/>
          <w:szCs w:val="18"/>
        </w:rPr>
      </w:pPr>
      <w:r w:rsidRPr="00393601">
        <w:rPr>
          <w:rFonts w:ascii="Verdana" w:hAnsi="Verdana"/>
          <w:bCs/>
          <w:sz w:val="18"/>
          <w:szCs w:val="18"/>
        </w:rPr>
        <w:t>Euclid’s algorithm</w:t>
      </w:r>
      <w:r w:rsidRPr="00393601">
        <w:rPr>
          <w:rFonts w:ascii="Verdana" w:hAnsi="Verdana"/>
          <w:b/>
          <w:bCs/>
          <w:sz w:val="18"/>
          <w:szCs w:val="18"/>
        </w:rPr>
        <w:t xml:space="preserve"> </w:t>
      </w:r>
      <w:r w:rsidRPr="00393601">
        <w:rPr>
          <w:rFonts w:ascii="Verdana" w:eastAsia="TimesTen-Roman" w:hAnsi="Verdana" w:cs="TimesTen-Roman"/>
          <w:sz w:val="18"/>
          <w:szCs w:val="18"/>
        </w:rPr>
        <w:t>for computing gcd</w:t>
      </w:r>
      <w:r w:rsidRPr="00393601">
        <w:rPr>
          <w:rFonts w:ascii="Verdana" w:hAnsi="Verdana" w:cs="MTMI"/>
          <w:i/>
          <w:iCs/>
          <w:sz w:val="18"/>
          <w:szCs w:val="18"/>
        </w:rPr>
        <w:t>(m, n)</w:t>
      </w:r>
    </w:p>
    <w:p w:rsidR="00CD6564" w:rsidRPr="00393601" w:rsidRDefault="00CD6564" w:rsidP="00CD6564">
      <w:pPr>
        <w:autoSpaceDE w:val="0"/>
        <w:autoSpaceDN w:val="0"/>
        <w:adjustRightInd w:val="0"/>
        <w:spacing w:after="0" w:line="240" w:lineRule="auto"/>
        <w:rPr>
          <w:rFonts w:ascii="Verdana" w:hAnsi="Verdana" w:cs="MTMI"/>
          <w:i/>
          <w:iCs/>
          <w:sz w:val="18"/>
          <w:szCs w:val="18"/>
        </w:rPr>
      </w:pPr>
    </w:p>
    <w:p w:rsidR="00CD6564" w:rsidRPr="00393601" w:rsidRDefault="00DB4858" w:rsidP="00CD6564">
      <w:pPr>
        <w:pStyle w:val="NoSpacing"/>
        <w:rPr>
          <w:rFonts w:ascii="Consolas" w:hAnsi="Consolas"/>
          <w:sz w:val="20"/>
          <w:szCs w:val="18"/>
        </w:rPr>
      </w:pPr>
      <w:r>
        <w:rPr>
          <w:rFonts w:ascii="Consolas" w:hAnsi="Consolas"/>
          <w:sz w:val="20"/>
          <w:szCs w:val="18"/>
        </w:rPr>
        <w:t xml:space="preserve">   </w:t>
      </w:r>
      <w:r w:rsidR="00CD6564" w:rsidRPr="00393601">
        <w:rPr>
          <w:rFonts w:ascii="Consolas" w:hAnsi="Consolas"/>
          <w:sz w:val="20"/>
          <w:szCs w:val="18"/>
        </w:rPr>
        <w:t>//</w:t>
      </w:r>
      <w:r w:rsidR="00393601">
        <w:rPr>
          <w:rFonts w:ascii="Consolas" w:hAnsi="Consolas"/>
          <w:sz w:val="20"/>
          <w:szCs w:val="18"/>
        </w:rPr>
        <w:t xml:space="preserve"> </w:t>
      </w:r>
      <w:r w:rsidR="00CD6564" w:rsidRPr="00393601">
        <w:rPr>
          <w:rFonts w:ascii="Consolas" w:hAnsi="Consolas"/>
          <w:sz w:val="20"/>
          <w:szCs w:val="18"/>
        </w:rPr>
        <w:t>Computes gcd</w:t>
      </w:r>
      <w:r w:rsidR="00CD6564" w:rsidRPr="00393601">
        <w:rPr>
          <w:rFonts w:ascii="Consolas" w:hAnsi="Consolas" w:cs="MTMI"/>
          <w:iCs/>
          <w:sz w:val="20"/>
          <w:szCs w:val="18"/>
        </w:rPr>
        <w:t xml:space="preserve">(m, n) </w:t>
      </w:r>
      <w:r w:rsidR="00CD6564" w:rsidRPr="00393601">
        <w:rPr>
          <w:rFonts w:ascii="Consolas" w:hAnsi="Consolas"/>
          <w:sz w:val="20"/>
          <w:szCs w:val="18"/>
        </w:rPr>
        <w:t>by Euclid’s algorithm</w:t>
      </w:r>
    </w:p>
    <w:p w:rsidR="00CD6564" w:rsidRPr="00393601" w:rsidRDefault="00DB4858" w:rsidP="00CD6564">
      <w:pPr>
        <w:pStyle w:val="NoSpacing"/>
        <w:rPr>
          <w:rFonts w:ascii="Consolas" w:hAnsi="Consolas" w:cs="MTMI"/>
          <w:iCs/>
          <w:sz w:val="20"/>
          <w:szCs w:val="18"/>
        </w:rPr>
      </w:pPr>
      <w:r>
        <w:rPr>
          <w:rFonts w:ascii="Consolas" w:hAnsi="Consolas"/>
          <w:sz w:val="20"/>
          <w:szCs w:val="18"/>
        </w:rPr>
        <w:t xml:space="preserve">   </w:t>
      </w:r>
      <w:r w:rsidR="00CD6564" w:rsidRPr="00393601">
        <w:rPr>
          <w:rFonts w:ascii="Consolas" w:hAnsi="Consolas"/>
          <w:sz w:val="20"/>
          <w:szCs w:val="18"/>
        </w:rPr>
        <w:t>//</w:t>
      </w:r>
      <w:r w:rsidR="00393601">
        <w:rPr>
          <w:rFonts w:ascii="Consolas" w:hAnsi="Consolas"/>
          <w:sz w:val="20"/>
          <w:szCs w:val="18"/>
        </w:rPr>
        <w:t xml:space="preserve"> </w:t>
      </w:r>
      <w:r w:rsidR="00CD6564" w:rsidRPr="00393601">
        <w:rPr>
          <w:rFonts w:ascii="Consolas" w:hAnsi="Consolas"/>
          <w:sz w:val="20"/>
          <w:szCs w:val="18"/>
        </w:rPr>
        <w:t>Input: Two non</w:t>
      </w:r>
      <w:r w:rsidR="00F60E2D">
        <w:rPr>
          <w:rFonts w:ascii="Consolas" w:hAnsi="Consolas"/>
          <w:sz w:val="20"/>
          <w:szCs w:val="18"/>
        </w:rPr>
        <w:t>-</w:t>
      </w:r>
      <w:r w:rsidR="00CD6564" w:rsidRPr="00393601">
        <w:rPr>
          <w:rFonts w:ascii="Consolas" w:hAnsi="Consolas"/>
          <w:sz w:val="20"/>
          <w:szCs w:val="18"/>
        </w:rPr>
        <w:t xml:space="preserve">negative, not-both-zero integers </w:t>
      </w:r>
      <w:r w:rsidR="00CD6564" w:rsidRPr="00393601">
        <w:rPr>
          <w:rFonts w:ascii="Consolas" w:hAnsi="Consolas" w:cs="MTMI"/>
          <w:iCs/>
          <w:sz w:val="20"/>
          <w:szCs w:val="18"/>
        </w:rPr>
        <w:t xml:space="preserve">m </w:t>
      </w:r>
      <w:r w:rsidR="00CD6564" w:rsidRPr="00393601">
        <w:rPr>
          <w:rFonts w:ascii="Consolas" w:hAnsi="Consolas"/>
          <w:sz w:val="20"/>
          <w:szCs w:val="18"/>
        </w:rPr>
        <w:t xml:space="preserve">and </w:t>
      </w:r>
      <w:r w:rsidR="00CD6564" w:rsidRPr="00393601">
        <w:rPr>
          <w:rFonts w:ascii="Consolas" w:hAnsi="Consolas" w:cs="MTMI"/>
          <w:iCs/>
          <w:sz w:val="20"/>
          <w:szCs w:val="18"/>
        </w:rPr>
        <w:t>n</w:t>
      </w:r>
    </w:p>
    <w:p w:rsidR="00CD6564" w:rsidRPr="00393601" w:rsidRDefault="00DB4858" w:rsidP="00CD6564">
      <w:pPr>
        <w:pStyle w:val="NoSpacing"/>
        <w:rPr>
          <w:rFonts w:ascii="Consolas" w:hAnsi="Consolas" w:cs="MTMI"/>
          <w:iCs/>
          <w:sz w:val="20"/>
          <w:szCs w:val="18"/>
        </w:rPr>
      </w:pPr>
      <w:r>
        <w:rPr>
          <w:rFonts w:ascii="Consolas" w:hAnsi="Consolas"/>
          <w:sz w:val="20"/>
          <w:szCs w:val="18"/>
        </w:rPr>
        <w:t xml:space="preserve">   </w:t>
      </w:r>
      <w:r w:rsidR="00CD6564" w:rsidRPr="00393601">
        <w:rPr>
          <w:rFonts w:ascii="Consolas" w:hAnsi="Consolas"/>
          <w:sz w:val="20"/>
          <w:szCs w:val="18"/>
        </w:rPr>
        <w:t>//</w:t>
      </w:r>
      <w:r w:rsidR="00393601">
        <w:rPr>
          <w:rFonts w:ascii="Consolas" w:hAnsi="Consolas"/>
          <w:sz w:val="20"/>
          <w:szCs w:val="18"/>
        </w:rPr>
        <w:t xml:space="preserve"> </w:t>
      </w:r>
      <w:r w:rsidR="00CD6564" w:rsidRPr="00393601">
        <w:rPr>
          <w:rFonts w:ascii="Consolas" w:hAnsi="Consolas"/>
          <w:sz w:val="20"/>
          <w:szCs w:val="18"/>
        </w:rPr>
        <w:t xml:space="preserve">Output: Greatest common divisor of </w:t>
      </w:r>
      <w:r w:rsidR="00CD6564" w:rsidRPr="00393601">
        <w:rPr>
          <w:rFonts w:ascii="Consolas" w:hAnsi="Consolas" w:cs="MTMI"/>
          <w:iCs/>
          <w:sz w:val="20"/>
          <w:szCs w:val="18"/>
        </w:rPr>
        <w:t xml:space="preserve">m </w:t>
      </w:r>
      <w:r w:rsidR="00CD6564" w:rsidRPr="00393601">
        <w:rPr>
          <w:rFonts w:ascii="Consolas" w:hAnsi="Consolas"/>
          <w:sz w:val="20"/>
          <w:szCs w:val="18"/>
        </w:rPr>
        <w:t xml:space="preserve">and </w:t>
      </w:r>
      <w:r w:rsidR="00CD6564" w:rsidRPr="00393601">
        <w:rPr>
          <w:rFonts w:ascii="Consolas" w:hAnsi="Consolas" w:cs="MTMI"/>
          <w:iCs/>
          <w:sz w:val="20"/>
          <w:szCs w:val="18"/>
        </w:rPr>
        <w:t>n</w:t>
      </w:r>
    </w:p>
    <w:p w:rsidR="00CD6564" w:rsidRPr="00393601" w:rsidRDefault="00DB4858" w:rsidP="00CD6564">
      <w:pPr>
        <w:pStyle w:val="NoSpacing"/>
        <w:rPr>
          <w:rFonts w:ascii="Consolas" w:hAnsi="Consolas" w:cs="TimesTen-Bold"/>
          <w:b/>
          <w:bCs/>
          <w:sz w:val="20"/>
          <w:szCs w:val="18"/>
        </w:rPr>
      </w:pPr>
      <w:r>
        <w:rPr>
          <w:rFonts w:ascii="Consolas" w:hAnsi="Consolas" w:cs="TimesTen-Bold"/>
          <w:b/>
          <w:bCs/>
          <w:sz w:val="20"/>
          <w:szCs w:val="18"/>
        </w:rPr>
        <w:t xml:space="preserve">   </w:t>
      </w:r>
      <w:r w:rsidR="00CD6564" w:rsidRPr="00393601">
        <w:rPr>
          <w:rFonts w:ascii="Consolas" w:hAnsi="Consolas" w:cs="TimesTen-Bold"/>
          <w:b/>
          <w:bCs/>
          <w:sz w:val="20"/>
          <w:szCs w:val="18"/>
        </w:rPr>
        <w:t xml:space="preserve">while </w:t>
      </w:r>
      <w:r w:rsidR="00CD6564" w:rsidRPr="00393601">
        <w:rPr>
          <w:rFonts w:ascii="Consolas" w:hAnsi="Consolas" w:cs="MTMI"/>
          <w:iCs/>
          <w:sz w:val="20"/>
          <w:szCs w:val="18"/>
        </w:rPr>
        <w:t xml:space="preserve">n </w:t>
      </w:r>
      <w:r w:rsidR="00CD6564" w:rsidRPr="00393601">
        <w:rPr>
          <w:rFonts w:ascii="Consolas" w:eastAsia="MTSYN" w:hAnsi="Consolas" w:cs="MTSYN"/>
          <w:sz w:val="20"/>
          <w:szCs w:val="18"/>
        </w:rPr>
        <w:t xml:space="preserve">!= </w:t>
      </w:r>
      <w:r w:rsidR="00CD6564" w:rsidRPr="00393601">
        <w:rPr>
          <w:rFonts w:ascii="Consolas" w:hAnsi="Consolas"/>
          <w:sz w:val="20"/>
          <w:szCs w:val="18"/>
        </w:rPr>
        <w:t xml:space="preserve">0 </w:t>
      </w:r>
      <w:r w:rsidR="00CD6564" w:rsidRPr="00393601">
        <w:rPr>
          <w:rFonts w:ascii="Consolas" w:hAnsi="Consolas" w:cs="TimesTen-Bold"/>
          <w:b/>
          <w:bCs/>
          <w:sz w:val="20"/>
          <w:szCs w:val="18"/>
        </w:rPr>
        <w:t>do</w:t>
      </w:r>
    </w:p>
    <w:p w:rsidR="00CD6564" w:rsidRPr="00393601" w:rsidRDefault="00DB4858" w:rsidP="00CD6564">
      <w:pPr>
        <w:pStyle w:val="NoSpacing"/>
        <w:rPr>
          <w:rFonts w:ascii="Consolas" w:hAnsi="Consolas" w:cs="MTMI"/>
          <w:iCs/>
          <w:sz w:val="20"/>
          <w:szCs w:val="18"/>
        </w:rPr>
      </w:pPr>
      <w:r>
        <w:rPr>
          <w:rFonts w:ascii="Consolas" w:hAnsi="Consolas" w:cs="MTMI"/>
          <w:iCs/>
          <w:sz w:val="20"/>
          <w:szCs w:val="18"/>
        </w:rPr>
        <w:t xml:space="preserve">   </w:t>
      </w:r>
      <w:r w:rsidR="00CD6564" w:rsidRPr="00393601">
        <w:rPr>
          <w:rFonts w:ascii="Consolas" w:hAnsi="Consolas" w:cs="MTMI"/>
          <w:iCs/>
          <w:sz w:val="20"/>
          <w:szCs w:val="18"/>
        </w:rPr>
        <w:t xml:space="preserve">r </w:t>
      </w:r>
      <w:r w:rsidR="007E5EC4" w:rsidRPr="00393601">
        <w:rPr>
          <w:rFonts w:ascii="Consolas" w:hAnsi="Consolas" w:cs="MTMI"/>
          <w:iCs/>
          <w:sz w:val="20"/>
          <w:szCs w:val="18"/>
        </w:rPr>
        <w:sym w:font="Wingdings" w:char="F0DF"/>
      </w:r>
      <w:r w:rsidR="00CD6564" w:rsidRPr="00393601">
        <w:rPr>
          <w:rFonts w:ascii="Consolas" w:hAnsi="Consolas" w:cs="MTMI"/>
          <w:iCs/>
          <w:sz w:val="20"/>
          <w:szCs w:val="18"/>
        </w:rPr>
        <w:t xml:space="preserve"> m </w:t>
      </w:r>
      <w:r w:rsidR="00CD6564" w:rsidRPr="00393601">
        <w:rPr>
          <w:rFonts w:ascii="Consolas" w:hAnsi="Consolas"/>
          <w:sz w:val="20"/>
          <w:szCs w:val="18"/>
        </w:rPr>
        <w:t xml:space="preserve">mod </w:t>
      </w:r>
      <w:r w:rsidR="00CD6564" w:rsidRPr="00393601">
        <w:rPr>
          <w:rFonts w:ascii="Consolas" w:hAnsi="Consolas" w:cs="MTMI"/>
          <w:iCs/>
          <w:sz w:val="20"/>
          <w:szCs w:val="18"/>
        </w:rPr>
        <w:t>n</w:t>
      </w:r>
    </w:p>
    <w:p w:rsidR="00CD6564" w:rsidRPr="00393601" w:rsidRDefault="00DB4858" w:rsidP="00CD6564">
      <w:pPr>
        <w:pStyle w:val="NoSpacing"/>
        <w:rPr>
          <w:rFonts w:ascii="Consolas" w:hAnsi="Consolas" w:cs="MTMI"/>
          <w:iCs/>
          <w:sz w:val="20"/>
          <w:szCs w:val="18"/>
        </w:rPr>
      </w:pPr>
      <w:r>
        <w:rPr>
          <w:rFonts w:ascii="Consolas" w:hAnsi="Consolas" w:cs="MTMI"/>
          <w:iCs/>
          <w:sz w:val="20"/>
          <w:szCs w:val="18"/>
        </w:rPr>
        <w:t xml:space="preserve">   </w:t>
      </w:r>
      <w:r w:rsidR="00CD6564" w:rsidRPr="00393601">
        <w:rPr>
          <w:rFonts w:ascii="Consolas" w:hAnsi="Consolas" w:cs="MTMI"/>
          <w:iCs/>
          <w:sz w:val="20"/>
          <w:szCs w:val="18"/>
        </w:rPr>
        <w:t>m</w:t>
      </w:r>
      <w:r w:rsidR="00CD6564" w:rsidRPr="00393601">
        <w:rPr>
          <w:rFonts w:ascii="Consolas" w:eastAsia="MTSYN" w:hAnsi="Consolas" w:cs="Arial"/>
          <w:sz w:val="20"/>
          <w:szCs w:val="18"/>
        </w:rPr>
        <w:t xml:space="preserve"> </w:t>
      </w:r>
      <w:r w:rsidR="00CD6564" w:rsidRPr="00393601">
        <w:rPr>
          <w:rFonts w:ascii="Consolas" w:eastAsia="MTSYN" w:hAnsi="Consolas" w:cs="Arial"/>
          <w:sz w:val="20"/>
          <w:szCs w:val="18"/>
        </w:rPr>
        <w:sym w:font="Wingdings" w:char="F0DF"/>
      </w:r>
      <w:r w:rsidR="00CD6564" w:rsidRPr="00393601">
        <w:rPr>
          <w:rFonts w:ascii="Consolas" w:eastAsia="MTSYN" w:hAnsi="Consolas" w:cs="Arial"/>
          <w:sz w:val="20"/>
          <w:szCs w:val="18"/>
        </w:rPr>
        <w:t xml:space="preserve"> </w:t>
      </w:r>
      <w:r w:rsidR="00CD6564" w:rsidRPr="00393601">
        <w:rPr>
          <w:rFonts w:ascii="Consolas" w:hAnsi="Consolas" w:cs="MTMI"/>
          <w:iCs/>
          <w:sz w:val="20"/>
          <w:szCs w:val="18"/>
        </w:rPr>
        <w:t>n</w:t>
      </w:r>
    </w:p>
    <w:p w:rsidR="00CD6564" w:rsidRPr="00393601" w:rsidRDefault="00DB4858" w:rsidP="00CD6564">
      <w:pPr>
        <w:pStyle w:val="NoSpacing"/>
        <w:rPr>
          <w:rFonts w:ascii="Consolas" w:hAnsi="Consolas" w:cs="MTMI"/>
          <w:iCs/>
          <w:sz w:val="20"/>
          <w:szCs w:val="18"/>
        </w:rPr>
      </w:pPr>
      <w:r>
        <w:rPr>
          <w:rFonts w:ascii="Consolas" w:hAnsi="Consolas" w:cs="MTMI"/>
          <w:iCs/>
          <w:sz w:val="20"/>
          <w:szCs w:val="18"/>
        </w:rPr>
        <w:t xml:space="preserve">   </w:t>
      </w:r>
      <w:r w:rsidR="00CD6564" w:rsidRPr="00393601">
        <w:rPr>
          <w:rFonts w:ascii="Consolas" w:hAnsi="Consolas" w:cs="MTMI"/>
          <w:iCs/>
          <w:sz w:val="20"/>
          <w:szCs w:val="18"/>
        </w:rPr>
        <w:t>n</w:t>
      </w:r>
      <w:r w:rsidR="00CD6564" w:rsidRPr="00393601">
        <w:rPr>
          <w:rFonts w:ascii="Consolas" w:eastAsia="MTSYN" w:hAnsi="Consolas" w:cs="Arial"/>
          <w:sz w:val="20"/>
          <w:szCs w:val="18"/>
        </w:rPr>
        <w:t xml:space="preserve"> </w:t>
      </w:r>
      <w:r w:rsidR="00CD6564" w:rsidRPr="00393601">
        <w:rPr>
          <w:rFonts w:ascii="Consolas" w:eastAsia="MTSYN" w:hAnsi="Consolas" w:cs="Arial"/>
          <w:sz w:val="20"/>
          <w:szCs w:val="18"/>
        </w:rPr>
        <w:sym w:font="Wingdings" w:char="F0DF"/>
      </w:r>
      <w:r w:rsidR="00CD6564" w:rsidRPr="00393601">
        <w:rPr>
          <w:rFonts w:ascii="Consolas" w:eastAsia="MTSYN" w:hAnsi="Consolas" w:cs="Arial"/>
          <w:sz w:val="20"/>
          <w:szCs w:val="18"/>
        </w:rPr>
        <w:t xml:space="preserve"> </w:t>
      </w:r>
      <w:r w:rsidR="00CD6564" w:rsidRPr="00393601">
        <w:rPr>
          <w:rFonts w:ascii="Consolas" w:hAnsi="Consolas" w:cs="MTMI"/>
          <w:iCs/>
          <w:sz w:val="20"/>
          <w:szCs w:val="18"/>
        </w:rPr>
        <w:t>r</w:t>
      </w:r>
    </w:p>
    <w:p w:rsidR="00CD6564" w:rsidRDefault="00DB4858" w:rsidP="00CD6564">
      <w:pPr>
        <w:pStyle w:val="NoSpacing"/>
        <w:rPr>
          <w:rFonts w:ascii="Consolas" w:hAnsi="Consolas" w:cs="MTMI"/>
          <w:iCs/>
          <w:sz w:val="20"/>
          <w:szCs w:val="18"/>
        </w:rPr>
      </w:pPr>
      <w:r>
        <w:rPr>
          <w:rFonts w:ascii="Consolas" w:hAnsi="Consolas" w:cs="TimesTen-Bold"/>
          <w:b/>
          <w:bCs/>
          <w:sz w:val="20"/>
          <w:szCs w:val="18"/>
        </w:rPr>
        <w:t xml:space="preserve">   </w:t>
      </w:r>
      <w:r w:rsidR="00CD6564" w:rsidRPr="00393601">
        <w:rPr>
          <w:rFonts w:ascii="Consolas" w:hAnsi="Consolas" w:cs="TimesTen-Bold"/>
          <w:b/>
          <w:bCs/>
          <w:sz w:val="20"/>
          <w:szCs w:val="18"/>
        </w:rPr>
        <w:t xml:space="preserve">return </w:t>
      </w:r>
      <w:r w:rsidR="00CD6564" w:rsidRPr="00393601">
        <w:rPr>
          <w:rFonts w:ascii="Consolas" w:hAnsi="Consolas" w:cs="MTMI"/>
          <w:iCs/>
          <w:sz w:val="20"/>
          <w:szCs w:val="18"/>
        </w:rPr>
        <w:t>m</w:t>
      </w:r>
    </w:p>
    <w:p w:rsidR="00FC7874" w:rsidRDefault="00FC7874" w:rsidP="00CD6564">
      <w:pPr>
        <w:pStyle w:val="NoSpacing"/>
        <w:rPr>
          <w:rFonts w:ascii="Consolas" w:hAnsi="Consolas" w:cs="MTMI"/>
          <w:iCs/>
          <w:sz w:val="20"/>
          <w:szCs w:val="18"/>
        </w:rPr>
      </w:pPr>
    </w:p>
    <w:p w:rsidR="00FC7874" w:rsidRDefault="00FC7874" w:rsidP="00FC7874">
      <w:pPr>
        <w:pStyle w:val="NoSpacing"/>
        <w:rPr>
          <w:rFonts w:ascii="Verdana" w:hAnsi="Verdana"/>
          <w:sz w:val="18"/>
          <w:szCs w:val="18"/>
        </w:rPr>
      </w:pPr>
      <w:r>
        <w:rPr>
          <w:rFonts w:ascii="Verdana" w:hAnsi="Verdana"/>
          <w:b/>
          <w:sz w:val="18"/>
          <w:szCs w:val="18"/>
        </w:rPr>
        <w:t xml:space="preserve">     -Flowchart: </w:t>
      </w:r>
      <w:r>
        <w:rPr>
          <w:rFonts w:ascii="Verdana" w:hAnsi="Verdana"/>
          <w:sz w:val="18"/>
          <w:szCs w:val="18"/>
        </w:rPr>
        <w:t>This representation technique has proved to be inconvenient for all but very simple algorithms. It was dominant way of specifying algorithms in the earlier days of computing.</w:t>
      </w:r>
      <w:r w:rsidR="005619A8">
        <w:rPr>
          <w:rFonts w:ascii="Verdana" w:hAnsi="Verdana"/>
          <w:sz w:val="18"/>
          <w:szCs w:val="18"/>
        </w:rPr>
        <w:t xml:space="preserve"> </w:t>
      </w:r>
      <w:hyperlink r:id="rId7" w:history="1">
        <w:r w:rsidR="005619A8">
          <w:rPr>
            <w:rStyle w:val="Hyperlink"/>
            <w:rFonts w:ascii="Verdana" w:hAnsi="Verdana"/>
            <w:sz w:val="18"/>
            <w:szCs w:val="18"/>
          </w:rPr>
          <w:t>UML Notes.docx</w:t>
        </w:r>
      </w:hyperlink>
    </w:p>
    <w:p w:rsidR="00137BB7" w:rsidRDefault="00137BB7" w:rsidP="00010617">
      <w:pPr>
        <w:pStyle w:val="NoSpacing"/>
        <w:rPr>
          <w:rFonts w:ascii="Verdana" w:hAnsi="Verdana"/>
          <w:sz w:val="18"/>
          <w:szCs w:val="18"/>
        </w:rPr>
      </w:pPr>
    </w:p>
    <w:p w:rsidR="00137BB7" w:rsidRPr="008C3194" w:rsidRDefault="005619A8" w:rsidP="00137BB7">
      <w:pPr>
        <w:pStyle w:val="HTMLPreformatted"/>
        <w:spacing w:line="270" w:lineRule="atLeast"/>
        <w:rPr>
          <w:rFonts w:ascii="Verdana" w:hAnsi="Verdana"/>
          <w:sz w:val="18"/>
          <w:szCs w:val="18"/>
        </w:rPr>
      </w:pPr>
      <w:r>
        <w:rPr>
          <w:rFonts w:ascii="Verdana" w:hAnsi="Verdana"/>
          <w:b/>
          <w:sz w:val="18"/>
          <w:szCs w:val="18"/>
        </w:rPr>
        <w:t xml:space="preserve">   </w:t>
      </w:r>
      <w:r w:rsidR="00137BB7" w:rsidRPr="008C3194">
        <w:rPr>
          <w:rFonts w:ascii="Verdana" w:hAnsi="Verdana"/>
          <w:b/>
          <w:sz w:val="18"/>
          <w:szCs w:val="18"/>
        </w:rPr>
        <w:t xml:space="preserve">-Top-down stepwise refinement: </w:t>
      </w:r>
      <w:r w:rsidR="00137BB7" w:rsidRPr="008C3194">
        <w:rPr>
          <w:rFonts w:ascii="Verdana" w:hAnsi="Verdana"/>
          <w:sz w:val="18"/>
          <w:szCs w:val="18"/>
        </w:rPr>
        <w:t>Techniques to form out algorithm is needed for well structured programs.</w:t>
      </w:r>
      <w:r w:rsidR="00137BB7" w:rsidRPr="008C3194">
        <w:rPr>
          <w:rFonts w:ascii="Verdana" w:hAnsi="Verdana"/>
          <w:b/>
          <w:sz w:val="18"/>
          <w:szCs w:val="18"/>
        </w:rPr>
        <w:t xml:space="preserve"> </w:t>
      </w:r>
      <w:r w:rsidR="00137BB7" w:rsidRPr="008C3194">
        <w:rPr>
          <w:rFonts w:ascii="Verdana" w:hAnsi="Verdana"/>
          <w:color w:val="00B050"/>
          <w:sz w:val="18"/>
          <w:szCs w:val="18"/>
        </w:rPr>
        <w:t xml:space="preserve">Top-down </w:t>
      </w:r>
      <w:r w:rsidR="00137BB7" w:rsidRPr="008C3194">
        <w:rPr>
          <w:rFonts w:ascii="Verdana" w:hAnsi="Verdana"/>
          <w:sz w:val="18"/>
          <w:szCs w:val="18"/>
        </w:rPr>
        <w:t xml:space="preserve">technique means we start from the biggest problem(whole software) and we break it into small pieces. </w:t>
      </w:r>
      <w:r w:rsidR="00137BB7" w:rsidRPr="008C3194">
        <w:rPr>
          <w:rFonts w:ascii="Verdana" w:hAnsi="Verdana"/>
          <w:color w:val="00B050"/>
          <w:sz w:val="18"/>
          <w:szCs w:val="18"/>
        </w:rPr>
        <w:t xml:space="preserve">Bottom-up </w:t>
      </w:r>
      <w:r w:rsidR="00137BB7" w:rsidRPr="008C3194">
        <w:rPr>
          <w:rFonts w:ascii="Verdana" w:hAnsi="Verdana"/>
          <w:sz w:val="18"/>
          <w:szCs w:val="18"/>
        </w:rPr>
        <w:t xml:space="preserve">approach is the opposite. Starts from small parts and works its way to whole software. </w:t>
      </w:r>
      <w:r w:rsidR="00137BB7" w:rsidRPr="008C3194">
        <w:rPr>
          <w:rFonts w:ascii="Verdana" w:hAnsi="Verdana"/>
          <w:color w:val="00B050"/>
          <w:sz w:val="18"/>
          <w:szCs w:val="18"/>
        </w:rPr>
        <w:t xml:space="preserve">Stepwise refinement </w:t>
      </w:r>
      <w:r w:rsidR="00137BB7" w:rsidRPr="008C3194">
        <w:rPr>
          <w:rFonts w:ascii="Verdana" w:hAnsi="Verdana"/>
          <w:sz w:val="18"/>
          <w:szCs w:val="18"/>
        </w:rPr>
        <w:t xml:space="preserve">stands for these steps we take </w:t>
      </w:r>
      <w:r w:rsidR="00137BB7" w:rsidRPr="008C3194">
        <w:rPr>
          <w:rFonts w:ascii="Verdana" w:hAnsi="Verdana"/>
          <w:sz w:val="18"/>
          <w:szCs w:val="18"/>
        </w:rPr>
        <w:lastRenderedPageBreak/>
        <w:t>from whole software to small pieces or from small pieces to whole software. Lets give an example to a “</w:t>
      </w:r>
      <w:r w:rsidR="00137BB7" w:rsidRPr="008C3194">
        <w:rPr>
          <w:rFonts w:ascii="Verdana" w:hAnsi="Verdana"/>
          <w:color w:val="00B050"/>
          <w:sz w:val="18"/>
          <w:szCs w:val="18"/>
        </w:rPr>
        <w:t>top</w:t>
      </w:r>
      <w:r w:rsidR="00137BB7" w:rsidRPr="008C3194">
        <w:rPr>
          <w:rFonts w:ascii="Verdana" w:hAnsi="Verdana"/>
          <w:sz w:val="18"/>
          <w:szCs w:val="18"/>
        </w:rPr>
        <w:t xml:space="preserve">” which is a single statement that conveys the overall function of the program. </w:t>
      </w:r>
    </w:p>
    <w:p w:rsidR="00137BB7" w:rsidRPr="008C3194" w:rsidRDefault="00137BB7" w:rsidP="00137BB7">
      <w:pPr>
        <w:pStyle w:val="HTMLPreformatted"/>
        <w:spacing w:line="270" w:lineRule="atLeast"/>
        <w:rPr>
          <w:rFonts w:ascii="Verdana" w:hAnsi="Verdana"/>
          <w:sz w:val="18"/>
          <w:szCs w:val="18"/>
        </w:rPr>
      </w:pPr>
      <w:r w:rsidRPr="008C3194">
        <w:rPr>
          <w:rFonts w:ascii="Verdana" w:hAnsi="Verdana"/>
          <w:sz w:val="18"/>
          <w:szCs w:val="18"/>
        </w:rPr>
        <w:tab/>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Determine the class average for the quiz”</w:t>
      </w:r>
    </w:p>
    <w:p w:rsidR="00137BB7" w:rsidRPr="008C3194" w:rsidRDefault="00137BB7" w:rsidP="00137BB7">
      <w:pPr>
        <w:pStyle w:val="HTMLPreformatted"/>
        <w:spacing w:line="270" w:lineRule="atLeast"/>
        <w:rPr>
          <w:rFonts w:ascii="Verdana" w:hAnsi="Verdana"/>
          <w:sz w:val="18"/>
          <w:szCs w:val="18"/>
        </w:rPr>
      </w:pPr>
    </w:p>
    <w:p w:rsidR="00137BB7" w:rsidRPr="008C3194" w:rsidRDefault="00137BB7" w:rsidP="00137BB7">
      <w:pPr>
        <w:pStyle w:val="HTMLPreformatted"/>
        <w:spacing w:line="270" w:lineRule="atLeast"/>
        <w:rPr>
          <w:rFonts w:ascii="Verdana" w:hAnsi="Verdana"/>
          <w:sz w:val="18"/>
          <w:szCs w:val="18"/>
        </w:rPr>
      </w:pPr>
      <w:r w:rsidRPr="008C3194">
        <w:rPr>
          <w:rFonts w:ascii="Verdana" w:hAnsi="Verdana"/>
          <w:sz w:val="18"/>
          <w:szCs w:val="18"/>
        </w:rPr>
        <w:t xml:space="preserve">The top rarely conveys sufficient detail from which to write a </w:t>
      </w:r>
      <w:r w:rsidR="00407134">
        <w:rPr>
          <w:rFonts w:ascii="Verdana" w:hAnsi="Verdana"/>
          <w:sz w:val="18"/>
          <w:szCs w:val="18"/>
        </w:rPr>
        <w:t>J</w:t>
      </w:r>
      <w:r w:rsidRPr="008C3194">
        <w:rPr>
          <w:rFonts w:ascii="Verdana" w:hAnsi="Verdana"/>
          <w:sz w:val="18"/>
          <w:szCs w:val="18"/>
        </w:rPr>
        <w:t xml:space="preserve">ava program. So we now begin the refinement process. We divide the top into a series of smaller tasks and list these in order in which they will be performed. This results in the following </w:t>
      </w:r>
      <w:r w:rsidRPr="008C3194">
        <w:rPr>
          <w:rFonts w:ascii="Verdana" w:hAnsi="Verdana"/>
          <w:color w:val="00B050"/>
          <w:sz w:val="18"/>
          <w:szCs w:val="18"/>
        </w:rPr>
        <w:t>first refinement</w:t>
      </w:r>
      <w:r w:rsidRPr="008C3194">
        <w:rPr>
          <w:rFonts w:ascii="Verdana" w:hAnsi="Verdana"/>
          <w:sz w:val="18"/>
          <w:szCs w:val="18"/>
        </w:rPr>
        <w:t>. The example below only uses sequence structure.</w:t>
      </w:r>
    </w:p>
    <w:p w:rsidR="00137BB7" w:rsidRPr="008C3194" w:rsidRDefault="00137BB7" w:rsidP="00137BB7">
      <w:pPr>
        <w:pStyle w:val="HTMLPreformatted"/>
        <w:spacing w:line="270" w:lineRule="atLeast"/>
        <w:rPr>
          <w:rFonts w:ascii="Verdana" w:hAnsi="Verdana"/>
          <w:sz w:val="18"/>
          <w:szCs w:val="18"/>
        </w:rPr>
      </w:pP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Initialize variables</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Input, sum and count the quiz grades</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Calculate and print the class average</w:t>
      </w:r>
    </w:p>
    <w:p w:rsidR="00137BB7" w:rsidRPr="008C3194" w:rsidRDefault="00137BB7" w:rsidP="00137BB7">
      <w:pPr>
        <w:pStyle w:val="HTMLPreformatted"/>
        <w:spacing w:line="270" w:lineRule="atLeast"/>
        <w:rPr>
          <w:rFonts w:ascii="Verdana" w:hAnsi="Verdana"/>
          <w:sz w:val="18"/>
          <w:szCs w:val="18"/>
        </w:rPr>
      </w:pP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Each refinement as well as the top itself is a complete specification of the algorithm. Only the level of detail varies.</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 xml:space="preserve">Many programs can be divided logically into three phases. An </w:t>
      </w:r>
      <w:r w:rsidR="00137BB7" w:rsidRPr="008C3194">
        <w:rPr>
          <w:rFonts w:ascii="Verdana" w:hAnsi="Verdana"/>
          <w:color w:val="00B050"/>
          <w:sz w:val="18"/>
          <w:szCs w:val="18"/>
        </w:rPr>
        <w:t xml:space="preserve">initialization phase </w:t>
      </w:r>
      <w:r w:rsidR="00137BB7" w:rsidRPr="008C3194">
        <w:rPr>
          <w:rFonts w:ascii="Verdana" w:hAnsi="Verdana"/>
          <w:sz w:val="18"/>
          <w:szCs w:val="18"/>
        </w:rPr>
        <w:t xml:space="preserve">that initializes variables. A </w:t>
      </w:r>
      <w:r w:rsidR="00137BB7" w:rsidRPr="008C3194">
        <w:rPr>
          <w:rFonts w:ascii="Verdana" w:hAnsi="Verdana"/>
          <w:color w:val="00B050"/>
          <w:sz w:val="18"/>
          <w:szCs w:val="18"/>
        </w:rPr>
        <w:t xml:space="preserve">processing phase </w:t>
      </w:r>
      <w:r w:rsidR="00137BB7" w:rsidRPr="008C3194">
        <w:rPr>
          <w:rFonts w:ascii="Verdana" w:hAnsi="Verdana"/>
          <w:sz w:val="18"/>
          <w:szCs w:val="18"/>
        </w:rPr>
        <w:t xml:space="preserve">that inputs data values and adjuts program variables accordingly. And a </w:t>
      </w:r>
      <w:r w:rsidR="00137BB7" w:rsidRPr="008C3194">
        <w:rPr>
          <w:rFonts w:ascii="Verdana" w:hAnsi="Verdana"/>
          <w:color w:val="00B050"/>
          <w:sz w:val="18"/>
          <w:szCs w:val="18"/>
        </w:rPr>
        <w:t xml:space="preserve">termination phase </w:t>
      </w:r>
      <w:r w:rsidR="00137BB7" w:rsidRPr="008C3194">
        <w:rPr>
          <w:rFonts w:ascii="Verdana" w:hAnsi="Verdana"/>
          <w:sz w:val="18"/>
          <w:szCs w:val="18"/>
        </w:rPr>
        <w:t>that calculates and outputs the final results.</w:t>
      </w:r>
    </w:p>
    <w:p w:rsidR="00137BB7" w:rsidRPr="008C3194" w:rsidRDefault="00137BB7" w:rsidP="00137BB7">
      <w:pPr>
        <w:pStyle w:val="HTMLPreformatted"/>
        <w:spacing w:line="270" w:lineRule="atLeast"/>
        <w:rPr>
          <w:rFonts w:ascii="Verdana" w:hAnsi="Verdana"/>
          <w:sz w:val="18"/>
          <w:szCs w:val="18"/>
        </w:rPr>
      </w:pPr>
    </w:p>
    <w:p w:rsidR="00137BB7" w:rsidRPr="008C3194" w:rsidRDefault="00137BB7" w:rsidP="00137BB7">
      <w:pPr>
        <w:pStyle w:val="HTMLPreformatted"/>
        <w:spacing w:line="270" w:lineRule="atLeast"/>
        <w:rPr>
          <w:rFonts w:ascii="Verdana" w:hAnsi="Verdana"/>
          <w:sz w:val="18"/>
          <w:szCs w:val="18"/>
        </w:rPr>
      </w:pPr>
      <w:r w:rsidRPr="008C3194">
        <w:rPr>
          <w:rFonts w:ascii="Verdana" w:hAnsi="Verdana"/>
          <w:sz w:val="18"/>
          <w:szCs w:val="18"/>
        </w:rPr>
        <w:t xml:space="preserve">In the </w:t>
      </w:r>
      <w:r w:rsidRPr="008C3194">
        <w:rPr>
          <w:rFonts w:ascii="Verdana" w:hAnsi="Verdana"/>
          <w:color w:val="00B050"/>
          <w:sz w:val="18"/>
          <w:szCs w:val="18"/>
        </w:rPr>
        <w:t xml:space="preserve">second refinement </w:t>
      </w:r>
      <w:r w:rsidRPr="008C3194">
        <w:rPr>
          <w:rFonts w:ascii="Verdana" w:hAnsi="Verdana"/>
          <w:sz w:val="18"/>
          <w:szCs w:val="18"/>
        </w:rPr>
        <w:t>we commit to specific variables. For our quiz example, the first pseudocode statement can be refined as:</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br/>
        <w:t xml:space="preserve">   </w:t>
      </w:r>
      <w:r w:rsidR="00137BB7" w:rsidRPr="008C3194">
        <w:rPr>
          <w:rFonts w:ascii="Verdana" w:hAnsi="Verdana"/>
          <w:sz w:val="18"/>
          <w:szCs w:val="18"/>
        </w:rPr>
        <w:t>Initialize total to zero</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Initialize counter to zero</w:t>
      </w:r>
    </w:p>
    <w:p w:rsidR="00137BB7" w:rsidRPr="008C3194" w:rsidRDefault="00137BB7" w:rsidP="00137BB7">
      <w:pPr>
        <w:pStyle w:val="HTMLPreformatted"/>
        <w:spacing w:line="270" w:lineRule="atLeast"/>
        <w:rPr>
          <w:rFonts w:ascii="Verdana" w:hAnsi="Verdana"/>
          <w:sz w:val="18"/>
          <w:szCs w:val="18"/>
        </w:rPr>
      </w:pPr>
    </w:p>
    <w:p w:rsidR="00137BB7" w:rsidRPr="008C3194" w:rsidRDefault="00137BB7" w:rsidP="00137BB7">
      <w:pPr>
        <w:pStyle w:val="HTMLPreformatted"/>
        <w:spacing w:line="270" w:lineRule="atLeast"/>
        <w:rPr>
          <w:rFonts w:ascii="Verdana" w:hAnsi="Verdana"/>
          <w:sz w:val="18"/>
          <w:szCs w:val="18"/>
        </w:rPr>
      </w:pPr>
      <w:r w:rsidRPr="008C3194">
        <w:rPr>
          <w:rFonts w:ascii="Verdana" w:hAnsi="Verdana"/>
          <w:sz w:val="18"/>
          <w:szCs w:val="18"/>
        </w:rPr>
        <w:t>We initialize only the variables that needs it. Some variables will receive values so they dont need values at the start.</w:t>
      </w:r>
    </w:p>
    <w:p w:rsidR="00137BB7" w:rsidRPr="008C3194" w:rsidRDefault="00137BB7" w:rsidP="00137BB7">
      <w:pPr>
        <w:pStyle w:val="HTMLPreformatted"/>
        <w:spacing w:line="270" w:lineRule="atLeast"/>
        <w:rPr>
          <w:rFonts w:ascii="Verdana" w:hAnsi="Verdana"/>
          <w:sz w:val="18"/>
          <w:szCs w:val="18"/>
        </w:rPr>
      </w:pPr>
    </w:p>
    <w:p w:rsidR="00137BB7" w:rsidRPr="008C3194" w:rsidRDefault="00137BB7" w:rsidP="00137BB7">
      <w:pPr>
        <w:pStyle w:val="HTMLPreformatted"/>
        <w:spacing w:line="270" w:lineRule="atLeast"/>
        <w:rPr>
          <w:rFonts w:ascii="Verdana" w:hAnsi="Verdana"/>
          <w:sz w:val="18"/>
          <w:szCs w:val="18"/>
        </w:rPr>
      </w:pPr>
      <w:r w:rsidRPr="008C3194">
        <w:rPr>
          <w:rFonts w:ascii="Verdana" w:hAnsi="Verdana"/>
          <w:sz w:val="18"/>
          <w:szCs w:val="18"/>
        </w:rPr>
        <w:t xml:space="preserve">For the second statement of our first refinement, we use sentinel controlled repetition because we dont know how many grades will be entered. </w:t>
      </w:r>
    </w:p>
    <w:p w:rsidR="00137BB7" w:rsidRPr="008C3194" w:rsidRDefault="00137BB7" w:rsidP="00137BB7">
      <w:pPr>
        <w:pStyle w:val="HTMLPreformatted"/>
        <w:spacing w:line="270" w:lineRule="atLeast"/>
        <w:rPr>
          <w:rFonts w:ascii="Verdana" w:hAnsi="Verdana"/>
          <w:sz w:val="18"/>
          <w:szCs w:val="18"/>
        </w:rPr>
      </w:pP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Prompt the user to enter the first grade</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Input the first grade(possibly the sentinel)</w:t>
      </w:r>
    </w:p>
    <w:p w:rsidR="00137BB7" w:rsidRPr="008C3194" w:rsidRDefault="00137BB7" w:rsidP="00137BB7">
      <w:pPr>
        <w:pStyle w:val="HTMLPreformatted"/>
        <w:spacing w:line="270" w:lineRule="atLeast"/>
        <w:rPr>
          <w:rFonts w:ascii="Verdana" w:hAnsi="Verdana"/>
          <w:sz w:val="18"/>
          <w:szCs w:val="18"/>
        </w:rPr>
      </w:pP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While the user has not yet entered the sentinel</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Add this grade into the running total</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Add one to the grade counter</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Prompt the user to enter the next grade</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Input the next grade(possibly the sentinel)</w:t>
      </w:r>
    </w:p>
    <w:p w:rsidR="00137BB7" w:rsidRPr="008C3194" w:rsidRDefault="00137BB7" w:rsidP="00137BB7">
      <w:pPr>
        <w:pStyle w:val="HTMLPreformatted"/>
        <w:spacing w:line="270" w:lineRule="atLeast"/>
        <w:rPr>
          <w:rFonts w:ascii="Verdana" w:hAnsi="Verdana"/>
          <w:sz w:val="18"/>
          <w:szCs w:val="18"/>
        </w:rPr>
      </w:pPr>
    </w:p>
    <w:p w:rsidR="00137BB7" w:rsidRPr="008C3194" w:rsidRDefault="00137BB7" w:rsidP="00137BB7">
      <w:pPr>
        <w:pStyle w:val="HTMLPreformatted"/>
        <w:spacing w:line="270" w:lineRule="atLeast"/>
        <w:rPr>
          <w:rFonts w:ascii="Verdana" w:hAnsi="Verdana"/>
          <w:sz w:val="18"/>
          <w:szCs w:val="18"/>
        </w:rPr>
      </w:pPr>
      <w:r w:rsidRPr="008C3194">
        <w:rPr>
          <w:rFonts w:ascii="Verdana" w:hAnsi="Verdana"/>
          <w:sz w:val="18"/>
          <w:szCs w:val="18"/>
        </w:rPr>
        <w:t>In pseudocode we do not use braces around the statements that form the body of the while structure. Instead we indent.</w:t>
      </w:r>
    </w:p>
    <w:p w:rsidR="00137BB7" w:rsidRPr="008C3194" w:rsidRDefault="00137BB7" w:rsidP="00137BB7">
      <w:pPr>
        <w:pStyle w:val="HTMLPreformatted"/>
        <w:spacing w:line="270" w:lineRule="atLeast"/>
        <w:rPr>
          <w:rFonts w:ascii="Verdana" w:hAnsi="Verdana"/>
          <w:sz w:val="18"/>
          <w:szCs w:val="18"/>
        </w:rPr>
      </w:pPr>
    </w:p>
    <w:p w:rsidR="00137BB7" w:rsidRPr="008C3194" w:rsidRDefault="00137BB7" w:rsidP="00137BB7">
      <w:pPr>
        <w:pStyle w:val="HTMLPreformatted"/>
        <w:spacing w:line="270" w:lineRule="atLeast"/>
        <w:rPr>
          <w:rFonts w:ascii="Verdana" w:hAnsi="Verdana"/>
          <w:sz w:val="18"/>
          <w:szCs w:val="18"/>
        </w:rPr>
      </w:pPr>
      <w:r w:rsidRPr="008C3194">
        <w:rPr>
          <w:rFonts w:ascii="Verdana" w:hAnsi="Verdana"/>
          <w:sz w:val="18"/>
          <w:szCs w:val="18"/>
        </w:rPr>
        <w:t>The last statement in our first refinement can be refined again as:</w:t>
      </w:r>
    </w:p>
    <w:p w:rsidR="00137BB7" w:rsidRPr="008C3194" w:rsidRDefault="00137BB7" w:rsidP="00137BB7">
      <w:pPr>
        <w:pStyle w:val="HTMLPreformatted"/>
        <w:spacing w:line="270" w:lineRule="atLeast"/>
        <w:rPr>
          <w:rFonts w:ascii="Verdana" w:hAnsi="Verdana"/>
          <w:sz w:val="18"/>
          <w:szCs w:val="18"/>
        </w:rPr>
      </w:pP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If the counter is not equal to zero</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Set the average to the total divided by the counter</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Print the average</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00137BB7" w:rsidRPr="008C3194">
        <w:rPr>
          <w:rFonts w:ascii="Verdana" w:hAnsi="Verdana"/>
          <w:sz w:val="18"/>
          <w:szCs w:val="18"/>
        </w:rPr>
        <w:t>“Else”</w:t>
      </w:r>
    </w:p>
    <w:p w:rsidR="00137BB7" w:rsidRPr="008C3194" w:rsidRDefault="00DB4858" w:rsidP="00137BB7">
      <w:pPr>
        <w:pStyle w:val="HTMLPreformatted"/>
        <w:spacing w:line="270" w:lineRule="atLeast"/>
        <w:rPr>
          <w:rFonts w:ascii="Verdana" w:hAnsi="Verdana"/>
          <w:sz w:val="18"/>
          <w:szCs w:val="18"/>
        </w:rPr>
      </w:pPr>
      <w:r>
        <w:rPr>
          <w:rFonts w:ascii="Verdana" w:hAnsi="Verdana"/>
          <w:sz w:val="18"/>
          <w:szCs w:val="18"/>
        </w:rPr>
        <w:t xml:space="preserve">      </w:t>
      </w:r>
      <w:r w:rsidRPr="008C3194">
        <w:rPr>
          <w:rFonts w:ascii="Verdana" w:hAnsi="Verdana"/>
          <w:sz w:val="18"/>
          <w:szCs w:val="18"/>
        </w:rPr>
        <w:t xml:space="preserve"> </w:t>
      </w:r>
      <w:r w:rsidR="00137BB7" w:rsidRPr="008C3194">
        <w:rPr>
          <w:rFonts w:ascii="Verdana" w:hAnsi="Verdana"/>
          <w:sz w:val="18"/>
          <w:szCs w:val="18"/>
        </w:rPr>
        <w:t>“Print “No grades were entered”</w:t>
      </w:r>
    </w:p>
    <w:p w:rsidR="00137BB7" w:rsidRPr="008C3194" w:rsidRDefault="00137BB7" w:rsidP="00137BB7">
      <w:pPr>
        <w:pStyle w:val="HTMLPreformatted"/>
        <w:spacing w:line="270" w:lineRule="atLeast"/>
        <w:rPr>
          <w:rFonts w:ascii="Verdana" w:hAnsi="Verdana"/>
          <w:sz w:val="18"/>
          <w:szCs w:val="18"/>
        </w:rPr>
      </w:pPr>
    </w:p>
    <w:p w:rsidR="00137BB7" w:rsidRPr="008C3194" w:rsidRDefault="00137BB7" w:rsidP="00137BB7">
      <w:pPr>
        <w:rPr>
          <w:rFonts w:ascii="Verdana" w:eastAsia="Times New Roman" w:hAnsi="Verdana"/>
          <w:sz w:val="18"/>
          <w:szCs w:val="18"/>
          <w:lang w:eastAsia="tr-TR"/>
        </w:rPr>
      </w:pPr>
      <w:r w:rsidRPr="008C3194">
        <w:rPr>
          <w:rFonts w:ascii="Verdana" w:eastAsia="Times New Roman" w:hAnsi="Verdana"/>
          <w:sz w:val="18"/>
          <w:szCs w:val="18"/>
          <w:lang w:eastAsia="tr-TR"/>
        </w:rPr>
        <w:t>Blank lines seperate the algorithms into their phases and set off control statements; the indentation emphasizes the bodies of the control statements.</w:t>
      </w:r>
    </w:p>
    <w:p w:rsidR="00137BB7" w:rsidRPr="008C3194" w:rsidRDefault="00137BB7" w:rsidP="00137BB7">
      <w:pPr>
        <w:pStyle w:val="NoSpacing"/>
        <w:rPr>
          <w:rFonts w:ascii="Verdana" w:hAnsi="Verdana"/>
          <w:sz w:val="18"/>
          <w:szCs w:val="18"/>
          <w:lang w:eastAsia="tr-TR"/>
        </w:rPr>
      </w:pPr>
      <w:r w:rsidRPr="008C3194">
        <w:rPr>
          <w:rFonts w:ascii="Verdana" w:hAnsi="Verdana"/>
          <w:sz w:val="18"/>
          <w:szCs w:val="18"/>
          <w:lang w:eastAsia="tr-TR"/>
        </w:rPr>
        <w:t xml:space="preserve">Terminate the top-down stepwise refinement process when you have specified the pseudocode algorithm in sufficent detail for you to convert the pseudocode to </w:t>
      </w:r>
      <w:r w:rsidR="008C69C7">
        <w:rPr>
          <w:rFonts w:ascii="Verdana" w:hAnsi="Verdana"/>
          <w:sz w:val="18"/>
          <w:szCs w:val="18"/>
          <w:lang w:eastAsia="tr-TR"/>
        </w:rPr>
        <w:t>J</w:t>
      </w:r>
      <w:r w:rsidR="00154721">
        <w:rPr>
          <w:rFonts w:ascii="Verdana" w:hAnsi="Verdana"/>
          <w:sz w:val="18"/>
          <w:szCs w:val="18"/>
          <w:lang w:eastAsia="tr-TR"/>
        </w:rPr>
        <w:t>ava. Normally implementing the J</w:t>
      </w:r>
      <w:r w:rsidRPr="008C3194">
        <w:rPr>
          <w:rFonts w:ascii="Verdana" w:hAnsi="Verdana"/>
          <w:sz w:val="18"/>
          <w:szCs w:val="18"/>
          <w:lang w:eastAsia="tr-TR"/>
        </w:rPr>
        <w:t>ava program is then straightforward.</w:t>
      </w:r>
    </w:p>
    <w:p w:rsidR="00550605" w:rsidRDefault="00550605" w:rsidP="00010617">
      <w:pPr>
        <w:pStyle w:val="NoSpacing"/>
        <w:rPr>
          <w:rFonts w:ascii="Verdana" w:hAnsi="Verdana"/>
          <w:b/>
          <w:sz w:val="18"/>
          <w:szCs w:val="18"/>
        </w:rPr>
      </w:pPr>
    </w:p>
    <w:p w:rsidR="00550605" w:rsidRDefault="00550605" w:rsidP="00010617">
      <w:pPr>
        <w:pStyle w:val="NoSpacing"/>
        <w:rPr>
          <w:rFonts w:ascii="Verdana" w:hAnsi="Verdana"/>
          <w:sz w:val="18"/>
          <w:szCs w:val="18"/>
        </w:rPr>
      </w:pPr>
      <w:r>
        <w:rPr>
          <w:rFonts w:ascii="Verdana" w:hAnsi="Verdana"/>
          <w:b/>
          <w:sz w:val="18"/>
          <w:szCs w:val="18"/>
        </w:rPr>
        <w:t xml:space="preserve">-Modular programming: </w:t>
      </w:r>
      <w:r>
        <w:rPr>
          <w:rFonts w:ascii="Verdana" w:hAnsi="Verdana"/>
          <w:sz w:val="18"/>
          <w:szCs w:val="18"/>
        </w:rPr>
        <w:t xml:space="preserve">When you </w:t>
      </w:r>
      <w:r w:rsidR="004D03D4">
        <w:rPr>
          <w:rFonts w:ascii="Verdana" w:hAnsi="Verdana"/>
          <w:sz w:val="18"/>
          <w:szCs w:val="18"/>
        </w:rPr>
        <w:t>develop</w:t>
      </w:r>
      <w:r>
        <w:rPr>
          <w:rFonts w:ascii="Verdana" w:hAnsi="Verdana"/>
          <w:sz w:val="18"/>
          <w:szCs w:val="18"/>
        </w:rPr>
        <w:t xml:space="preserve"> software</w:t>
      </w:r>
      <w:r w:rsidR="004D03D4">
        <w:rPr>
          <w:rFonts w:ascii="Verdana" w:hAnsi="Verdana"/>
          <w:sz w:val="18"/>
          <w:szCs w:val="18"/>
        </w:rPr>
        <w:t>,</w:t>
      </w:r>
      <w:r>
        <w:rPr>
          <w:rFonts w:ascii="Verdana" w:hAnsi="Verdana"/>
          <w:sz w:val="18"/>
          <w:szCs w:val="18"/>
        </w:rPr>
        <w:t xml:space="preserve"> you shouldnt write a single block</w:t>
      </w:r>
      <w:r w:rsidR="00567FF3">
        <w:rPr>
          <w:rFonts w:ascii="Verdana" w:hAnsi="Verdana"/>
          <w:sz w:val="18"/>
          <w:szCs w:val="18"/>
        </w:rPr>
        <w:t>. Divide</w:t>
      </w:r>
      <w:r>
        <w:rPr>
          <w:rFonts w:ascii="Verdana" w:hAnsi="Verdana"/>
          <w:sz w:val="18"/>
          <w:szCs w:val="18"/>
        </w:rPr>
        <w:t xml:space="preserve"> your software into blocks(for example using functions in same file</w:t>
      </w:r>
      <w:r w:rsidR="004D03D4">
        <w:rPr>
          <w:rFonts w:ascii="Verdana" w:hAnsi="Verdana"/>
          <w:sz w:val="18"/>
          <w:szCs w:val="18"/>
        </w:rPr>
        <w:t>)</w:t>
      </w:r>
      <w:r>
        <w:rPr>
          <w:rFonts w:ascii="Verdana" w:hAnsi="Verdana"/>
          <w:sz w:val="18"/>
          <w:szCs w:val="18"/>
        </w:rPr>
        <w:t>,</w:t>
      </w:r>
      <w:r w:rsidR="004D03D4">
        <w:rPr>
          <w:rFonts w:ascii="Verdana" w:hAnsi="Verdana"/>
          <w:sz w:val="18"/>
          <w:szCs w:val="18"/>
        </w:rPr>
        <w:t xml:space="preserve"> and</w:t>
      </w:r>
      <w:r>
        <w:rPr>
          <w:rFonts w:ascii="Verdana" w:hAnsi="Verdana"/>
          <w:sz w:val="18"/>
          <w:szCs w:val="18"/>
        </w:rPr>
        <w:t xml:space="preserve"> </w:t>
      </w:r>
      <w:r w:rsidR="004D03D4">
        <w:rPr>
          <w:rFonts w:ascii="Verdana" w:hAnsi="Verdana"/>
          <w:sz w:val="18"/>
          <w:szCs w:val="18"/>
        </w:rPr>
        <w:t>different files.</w:t>
      </w:r>
    </w:p>
    <w:p w:rsidR="00A324D0" w:rsidRDefault="00DB4858" w:rsidP="00010617">
      <w:pPr>
        <w:pStyle w:val="NoSpacing"/>
        <w:rPr>
          <w:rFonts w:ascii="Verdana" w:hAnsi="Verdana"/>
          <w:sz w:val="18"/>
          <w:szCs w:val="18"/>
        </w:rPr>
      </w:pPr>
      <w:r>
        <w:rPr>
          <w:rFonts w:ascii="Verdana" w:hAnsi="Verdana"/>
          <w:sz w:val="18"/>
          <w:szCs w:val="18"/>
        </w:rPr>
        <w:t xml:space="preserve">   </w:t>
      </w:r>
      <w:r w:rsidR="00A324D0">
        <w:rPr>
          <w:rFonts w:ascii="Verdana" w:hAnsi="Verdana"/>
          <w:sz w:val="18"/>
          <w:szCs w:val="18"/>
        </w:rPr>
        <w:t>The use of small self contained units make the underlying logic eaiser to devise and to understand for both the developer and the user. Development is facilitated because each module can be perfected in isolation. In fact, for large projects, different programmers can work on individual parts. Modular design also increases the ease with which a program can be debugged and tested because errors can be more easily isolated. Finally, program maintanance and modification are facilitated.</w:t>
      </w:r>
    </w:p>
    <w:p w:rsidR="005A2BFE" w:rsidRDefault="005A2BFE" w:rsidP="005A2BFE">
      <w:pPr>
        <w:pStyle w:val="NoSpacing"/>
        <w:rPr>
          <w:lang w:eastAsia="tr-TR"/>
        </w:rPr>
      </w:pPr>
    </w:p>
    <w:p w:rsidR="00ED4CF4" w:rsidRPr="00CB0625" w:rsidRDefault="00ED4CF4" w:rsidP="00ED4CF4">
      <w:pPr>
        <w:pStyle w:val="NoSpacing"/>
        <w:rPr>
          <w:rFonts w:ascii="Verdana" w:hAnsi="Verdana"/>
          <w:b/>
          <w:sz w:val="18"/>
          <w:szCs w:val="18"/>
        </w:rPr>
      </w:pPr>
      <w:r w:rsidRPr="00CB0625">
        <w:rPr>
          <w:rFonts w:ascii="Verdana" w:hAnsi="Verdana"/>
          <w:b/>
          <w:sz w:val="18"/>
          <w:szCs w:val="18"/>
        </w:rPr>
        <w:t>-Speed of a program:</w:t>
      </w:r>
      <w:r>
        <w:rPr>
          <w:rFonts w:ascii="Verdana" w:hAnsi="Verdana"/>
          <w:b/>
          <w:sz w:val="18"/>
          <w:szCs w:val="18"/>
        </w:rPr>
        <w:t xml:space="preserve"> </w:t>
      </w:r>
      <w:r w:rsidRPr="00CB0625">
        <w:rPr>
          <w:rFonts w:ascii="Verdana" w:hAnsi="Verdana"/>
          <w:sz w:val="18"/>
          <w:szCs w:val="18"/>
        </w:rPr>
        <w:t>Aside</w:t>
      </w:r>
      <w:r>
        <w:rPr>
          <w:rFonts w:ascii="Verdana" w:hAnsi="Verdana"/>
          <w:b/>
          <w:sz w:val="18"/>
          <w:szCs w:val="18"/>
        </w:rPr>
        <w:t xml:space="preserve"> </w:t>
      </w:r>
      <w:r w:rsidRPr="00CB0625">
        <w:rPr>
          <w:rFonts w:ascii="Verdana" w:hAnsi="Verdana"/>
          <w:sz w:val="18"/>
          <w:szCs w:val="18"/>
        </w:rPr>
        <w:t>from speed of the computer, what also determines the speed of the program you run is the amount of executions your program does. For example a worst case scenario is th</w:t>
      </w:r>
      <w:r w:rsidR="006F76C0">
        <w:rPr>
          <w:rFonts w:ascii="Verdana" w:hAnsi="Verdana"/>
          <w:sz w:val="18"/>
          <w:szCs w:val="18"/>
        </w:rPr>
        <w:t>e situation when you have to do</w:t>
      </w:r>
      <w:r w:rsidRPr="00CB0625">
        <w:rPr>
          <w:rFonts w:ascii="Verdana" w:hAnsi="Verdana"/>
          <w:sz w:val="18"/>
          <w:szCs w:val="18"/>
        </w:rPr>
        <w:t xml:space="preserve"> the maximum possible executions to finish your program. Best case scenario is lowest possible amount of executions that program needs to finish. And there are different definitions for average speed of the program.</w:t>
      </w:r>
      <w:r>
        <w:rPr>
          <w:rFonts w:ascii="Verdana" w:hAnsi="Verdana"/>
          <w:sz w:val="18"/>
          <w:szCs w:val="18"/>
        </w:rPr>
        <w:t xml:space="preserve"> So tiny differences could become huge if you run your algorithm many times.</w:t>
      </w:r>
    </w:p>
    <w:p w:rsidR="005A2BFE" w:rsidRPr="008C6527" w:rsidRDefault="005A2BFE" w:rsidP="005A2BFE">
      <w:pPr>
        <w:pStyle w:val="NoSpacing"/>
        <w:rPr>
          <w:rFonts w:ascii="Verdana" w:hAnsi="Verdana"/>
          <w:sz w:val="18"/>
          <w:szCs w:val="18"/>
        </w:rPr>
      </w:pPr>
    </w:p>
    <w:p w:rsidR="009E166F" w:rsidRPr="003974C3" w:rsidRDefault="009E166F" w:rsidP="003974C3">
      <w:pPr>
        <w:pStyle w:val="NoSpacing"/>
      </w:pPr>
    </w:p>
    <w:p w:rsidR="009E30D7" w:rsidRPr="005D6C6D" w:rsidRDefault="009E30D7">
      <w:pPr>
        <w:rPr>
          <w:rFonts w:ascii="Verdana" w:hAnsi="Verdana"/>
          <w:sz w:val="18"/>
          <w:szCs w:val="18"/>
        </w:rPr>
      </w:pPr>
    </w:p>
    <w:sectPr w:rsidR="009E30D7" w:rsidRPr="005D6C6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Bold">
    <w:altName w:val="Times New Roman"/>
    <w:panose1 w:val="00000000000000000000"/>
    <w:charset w:val="A2"/>
    <w:family w:val="auto"/>
    <w:notTrueType/>
    <w:pitch w:val="default"/>
    <w:sig w:usb0="00000005" w:usb1="00000000" w:usb2="00000000" w:usb3="00000000" w:csb0="00000010" w:csb1="00000000"/>
  </w:font>
  <w:font w:name="MTMI">
    <w:altName w:val="Times New Roman"/>
    <w:panose1 w:val="00000000000000000000"/>
    <w:charset w:val="A1"/>
    <w:family w:val="auto"/>
    <w:notTrueType/>
    <w:pitch w:val="default"/>
    <w:sig w:usb0="00000081" w:usb1="00000000" w:usb2="00000000" w:usb3="00000000" w:csb0="00000008" w:csb1="00000000"/>
  </w:font>
  <w:font w:name="TimesTen-Roman">
    <w:altName w:val="Arial Unicode MS"/>
    <w:panose1 w:val="00000000000000000000"/>
    <w:charset w:val="88"/>
    <w:family w:val="auto"/>
    <w:notTrueType/>
    <w:pitch w:val="default"/>
    <w:sig w:usb0="00000001" w:usb1="08080000" w:usb2="00000010" w:usb3="00000000" w:csb0="00100000" w:csb1="00000000"/>
  </w:font>
  <w:font w:name="TimesTen-Bold">
    <w:altName w:val="Times New Roman"/>
    <w:panose1 w:val="00000000000000000000"/>
    <w:charset w:val="A2"/>
    <w:family w:val="auto"/>
    <w:notTrueType/>
    <w:pitch w:val="default"/>
    <w:sig w:usb0="00000005" w:usb1="00000000" w:usb2="00000000" w:usb3="00000000" w:csb0="00000010" w:csb1="00000000"/>
  </w:font>
  <w:font w:name="MTSYN">
    <w:altName w:val="Arial Unicode MS"/>
    <w:panose1 w:val="00000000000000000000"/>
    <w:charset w:val="81"/>
    <w:family w:val="auto"/>
    <w:notTrueType/>
    <w:pitch w:val="default"/>
    <w:sig w:usb0="00000001" w:usb1="09060000" w:usb2="00000010" w:usb3="00000000" w:csb0="00080000"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B3AF3"/>
    <w:multiLevelType w:val="hybridMultilevel"/>
    <w:tmpl w:val="1CE28B6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12032AB7"/>
    <w:multiLevelType w:val="hybridMultilevel"/>
    <w:tmpl w:val="58D435B6"/>
    <w:lvl w:ilvl="0" w:tplc="E9169458">
      <w:start w:val="3"/>
      <w:numFmt w:val="bullet"/>
      <w:lvlText w:val="-"/>
      <w:lvlJc w:val="left"/>
      <w:pPr>
        <w:ind w:left="1068" w:hanging="360"/>
      </w:pPr>
      <w:rPr>
        <w:rFonts w:ascii="Verdana" w:eastAsiaTheme="minorHAnsi" w:hAnsi="Verdana" w:cstheme="minorBidi"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2">
    <w:nsid w:val="222E796A"/>
    <w:multiLevelType w:val="hybridMultilevel"/>
    <w:tmpl w:val="00DEA4E0"/>
    <w:lvl w:ilvl="0" w:tplc="1A36CB9E">
      <w:start w:val="4"/>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2A9726AB"/>
    <w:multiLevelType w:val="hybridMultilevel"/>
    <w:tmpl w:val="F8CC50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2C8F23B8"/>
    <w:multiLevelType w:val="hybridMultilevel"/>
    <w:tmpl w:val="6706B908"/>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5">
    <w:nsid w:val="49811F04"/>
    <w:multiLevelType w:val="hybridMultilevel"/>
    <w:tmpl w:val="B1DCEB4E"/>
    <w:lvl w:ilvl="0" w:tplc="336646C0">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5BC54B7E"/>
    <w:multiLevelType w:val="hybridMultilevel"/>
    <w:tmpl w:val="494C81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7B331F36"/>
    <w:multiLevelType w:val="hybridMultilevel"/>
    <w:tmpl w:val="12EEA0B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3"/>
  </w:num>
  <w:num w:numId="5">
    <w:abstractNumId w:val="7"/>
  </w:num>
  <w:num w:numId="6">
    <w:abstractNumId w:val="2"/>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MDU0MDUzMzE0NDdX0lEKTi0uzszPAykwrAUA8VsEvCwAAAA="/>
  </w:docVars>
  <w:rsids>
    <w:rsidRoot w:val="008907BB"/>
    <w:rsid w:val="00003F44"/>
    <w:rsid w:val="000065D2"/>
    <w:rsid w:val="00006952"/>
    <w:rsid w:val="00010617"/>
    <w:rsid w:val="00016259"/>
    <w:rsid w:val="000265BD"/>
    <w:rsid w:val="00037756"/>
    <w:rsid w:val="00045883"/>
    <w:rsid w:val="0004643C"/>
    <w:rsid w:val="000468AB"/>
    <w:rsid w:val="00054D3E"/>
    <w:rsid w:val="000605F7"/>
    <w:rsid w:val="000A2780"/>
    <w:rsid w:val="000B48A2"/>
    <w:rsid w:val="000C4CBD"/>
    <w:rsid w:val="000C6A6A"/>
    <w:rsid w:val="000C760B"/>
    <w:rsid w:val="000E2AF9"/>
    <w:rsid w:val="000F472E"/>
    <w:rsid w:val="0010166D"/>
    <w:rsid w:val="00102AF1"/>
    <w:rsid w:val="00115528"/>
    <w:rsid w:val="00123D20"/>
    <w:rsid w:val="00137BB7"/>
    <w:rsid w:val="001478C5"/>
    <w:rsid w:val="00154721"/>
    <w:rsid w:val="001572CE"/>
    <w:rsid w:val="0018364F"/>
    <w:rsid w:val="001839C7"/>
    <w:rsid w:val="00192B89"/>
    <w:rsid w:val="00194CCC"/>
    <w:rsid w:val="00196E03"/>
    <w:rsid w:val="001A01FA"/>
    <w:rsid w:val="001A23AB"/>
    <w:rsid w:val="001A460E"/>
    <w:rsid w:val="001B35D3"/>
    <w:rsid w:val="001B542B"/>
    <w:rsid w:val="001C38C2"/>
    <w:rsid w:val="001D1E75"/>
    <w:rsid w:val="002001D3"/>
    <w:rsid w:val="002003F3"/>
    <w:rsid w:val="00205289"/>
    <w:rsid w:val="00222331"/>
    <w:rsid w:val="00224928"/>
    <w:rsid w:val="00236947"/>
    <w:rsid w:val="00246855"/>
    <w:rsid w:val="00251438"/>
    <w:rsid w:val="002540AC"/>
    <w:rsid w:val="00256120"/>
    <w:rsid w:val="002564C1"/>
    <w:rsid w:val="00261DE3"/>
    <w:rsid w:val="00261E85"/>
    <w:rsid w:val="00267F9C"/>
    <w:rsid w:val="00272639"/>
    <w:rsid w:val="00277422"/>
    <w:rsid w:val="0028035E"/>
    <w:rsid w:val="00280E7B"/>
    <w:rsid w:val="00285D8D"/>
    <w:rsid w:val="002A536A"/>
    <w:rsid w:val="002B1BBC"/>
    <w:rsid w:val="002B1CB1"/>
    <w:rsid w:val="002C219C"/>
    <w:rsid w:val="002D49DD"/>
    <w:rsid w:val="002E79F1"/>
    <w:rsid w:val="002F16D4"/>
    <w:rsid w:val="002F28B7"/>
    <w:rsid w:val="002F592A"/>
    <w:rsid w:val="002F6E65"/>
    <w:rsid w:val="002F77B9"/>
    <w:rsid w:val="00300465"/>
    <w:rsid w:val="003037E2"/>
    <w:rsid w:val="00303ACC"/>
    <w:rsid w:val="003169B6"/>
    <w:rsid w:val="00323E2A"/>
    <w:rsid w:val="0033095B"/>
    <w:rsid w:val="00330CF9"/>
    <w:rsid w:val="00330E0C"/>
    <w:rsid w:val="003419AE"/>
    <w:rsid w:val="00341A3E"/>
    <w:rsid w:val="003459BB"/>
    <w:rsid w:val="00350935"/>
    <w:rsid w:val="00351BF0"/>
    <w:rsid w:val="00354272"/>
    <w:rsid w:val="00355CE4"/>
    <w:rsid w:val="00363343"/>
    <w:rsid w:val="00383487"/>
    <w:rsid w:val="00387605"/>
    <w:rsid w:val="00393601"/>
    <w:rsid w:val="00393A32"/>
    <w:rsid w:val="003955EA"/>
    <w:rsid w:val="003968DB"/>
    <w:rsid w:val="003974C3"/>
    <w:rsid w:val="003A4A0E"/>
    <w:rsid w:val="003A7A2E"/>
    <w:rsid w:val="003B0003"/>
    <w:rsid w:val="003B100E"/>
    <w:rsid w:val="003B2571"/>
    <w:rsid w:val="003C249F"/>
    <w:rsid w:val="003C2FCE"/>
    <w:rsid w:val="003D2567"/>
    <w:rsid w:val="003D66DD"/>
    <w:rsid w:val="003F0767"/>
    <w:rsid w:val="003F3EB8"/>
    <w:rsid w:val="00402CCC"/>
    <w:rsid w:val="0040578F"/>
    <w:rsid w:val="00407134"/>
    <w:rsid w:val="0041045E"/>
    <w:rsid w:val="00421A82"/>
    <w:rsid w:val="00426156"/>
    <w:rsid w:val="004429EC"/>
    <w:rsid w:val="00447575"/>
    <w:rsid w:val="00455FF3"/>
    <w:rsid w:val="004627B2"/>
    <w:rsid w:val="0048188D"/>
    <w:rsid w:val="00482072"/>
    <w:rsid w:val="004906E3"/>
    <w:rsid w:val="00495F50"/>
    <w:rsid w:val="004A2979"/>
    <w:rsid w:val="004B190F"/>
    <w:rsid w:val="004B79A2"/>
    <w:rsid w:val="004C4233"/>
    <w:rsid w:val="004D03D4"/>
    <w:rsid w:val="004D65BF"/>
    <w:rsid w:val="004E49C1"/>
    <w:rsid w:val="004F35F1"/>
    <w:rsid w:val="004F7B33"/>
    <w:rsid w:val="005016CD"/>
    <w:rsid w:val="00510558"/>
    <w:rsid w:val="0051154E"/>
    <w:rsid w:val="00514EF9"/>
    <w:rsid w:val="00516D4E"/>
    <w:rsid w:val="0053292C"/>
    <w:rsid w:val="005339E9"/>
    <w:rsid w:val="0053404A"/>
    <w:rsid w:val="00534112"/>
    <w:rsid w:val="005420F2"/>
    <w:rsid w:val="005435AE"/>
    <w:rsid w:val="00544160"/>
    <w:rsid w:val="00550605"/>
    <w:rsid w:val="00556454"/>
    <w:rsid w:val="00556C87"/>
    <w:rsid w:val="005619A8"/>
    <w:rsid w:val="00567FF3"/>
    <w:rsid w:val="005713A4"/>
    <w:rsid w:val="00576367"/>
    <w:rsid w:val="00581461"/>
    <w:rsid w:val="00583C7D"/>
    <w:rsid w:val="005970B9"/>
    <w:rsid w:val="005A149D"/>
    <w:rsid w:val="005A2BFE"/>
    <w:rsid w:val="005B48F0"/>
    <w:rsid w:val="005B50D7"/>
    <w:rsid w:val="005B731B"/>
    <w:rsid w:val="005C138D"/>
    <w:rsid w:val="005C3791"/>
    <w:rsid w:val="005D09D7"/>
    <w:rsid w:val="005D3373"/>
    <w:rsid w:val="005D467A"/>
    <w:rsid w:val="005D6C6D"/>
    <w:rsid w:val="005E2ACE"/>
    <w:rsid w:val="005E4291"/>
    <w:rsid w:val="005F2FD8"/>
    <w:rsid w:val="00600559"/>
    <w:rsid w:val="00603D6D"/>
    <w:rsid w:val="006143C0"/>
    <w:rsid w:val="006307B3"/>
    <w:rsid w:val="00640EDF"/>
    <w:rsid w:val="00642663"/>
    <w:rsid w:val="00644C2E"/>
    <w:rsid w:val="006540DC"/>
    <w:rsid w:val="00655B80"/>
    <w:rsid w:val="006701F9"/>
    <w:rsid w:val="0067560C"/>
    <w:rsid w:val="00685F90"/>
    <w:rsid w:val="00686CCD"/>
    <w:rsid w:val="006874D6"/>
    <w:rsid w:val="006911DB"/>
    <w:rsid w:val="00693235"/>
    <w:rsid w:val="00694DD4"/>
    <w:rsid w:val="006B34F5"/>
    <w:rsid w:val="006B71D6"/>
    <w:rsid w:val="006C7D9F"/>
    <w:rsid w:val="006D0DDF"/>
    <w:rsid w:val="006D1F03"/>
    <w:rsid w:val="006D503A"/>
    <w:rsid w:val="006D7707"/>
    <w:rsid w:val="006E0E45"/>
    <w:rsid w:val="006E2447"/>
    <w:rsid w:val="006F6A54"/>
    <w:rsid w:val="006F76C0"/>
    <w:rsid w:val="007051B0"/>
    <w:rsid w:val="00706349"/>
    <w:rsid w:val="00710EA9"/>
    <w:rsid w:val="007301F7"/>
    <w:rsid w:val="00730FBF"/>
    <w:rsid w:val="00757573"/>
    <w:rsid w:val="0076275A"/>
    <w:rsid w:val="007641E6"/>
    <w:rsid w:val="00767AB1"/>
    <w:rsid w:val="007704EE"/>
    <w:rsid w:val="00784593"/>
    <w:rsid w:val="007863FE"/>
    <w:rsid w:val="007A48D0"/>
    <w:rsid w:val="007B58FF"/>
    <w:rsid w:val="007B71F0"/>
    <w:rsid w:val="007B75D8"/>
    <w:rsid w:val="007C1259"/>
    <w:rsid w:val="007C29EA"/>
    <w:rsid w:val="007C5B2B"/>
    <w:rsid w:val="007D0731"/>
    <w:rsid w:val="007E3699"/>
    <w:rsid w:val="007E5EC4"/>
    <w:rsid w:val="007F0641"/>
    <w:rsid w:val="007F50EB"/>
    <w:rsid w:val="007F6CF7"/>
    <w:rsid w:val="0080514C"/>
    <w:rsid w:val="0080758A"/>
    <w:rsid w:val="00807D43"/>
    <w:rsid w:val="00811434"/>
    <w:rsid w:val="00826959"/>
    <w:rsid w:val="00826A37"/>
    <w:rsid w:val="0083423E"/>
    <w:rsid w:val="00835A0E"/>
    <w:rsid w:val="00841A62"/>
    <w:rsid w:val="00854FC8"/>
    <w:rsid w:val="00856E6F"/>
    <w:rsid w:val="00866299"/>
    <w:rsid w:val="008704FB"/>
    <w:rsid w:val="00872B75"/>
    <w:rsid w:val="00874D78"/>
    <w:rsid w:val="008750CA"/>
    <w:rsid w:val="008907BB"/>
    <w:rsid w:val="00891466"/>
    <w:rsid w:val="00891601"/>
    <w:rsid w:val="008A500B"/>
    <w:rsid w:val="008C3194"/>
    <w:rsid w:val="008C3715"/>
    <w:rsid w:val="008C55E6"/>
    <w:rsid w:val="008C6527"/>
    <w:rsid w:val="008C69C7"/>
    <w:rsid w:val="008C6F6F"/>
    <w:rsid w:val="008C7288"/>
    <w:rsid w:val="008C7417"/>
    <w:rsid w:val="008D2B43"/>
    <w:rsid w:val="008F243F"/>
    <w:rsid w:val="008F39DF"/>
    <w:rsid w:val="009026E4"/>
    <w:rsid w:val="00914B12"/>
    <w:rsid w:val="00915545"/>
    <w:rsid w:val="00942505"/>
    <w:rsid w:val="00942D9C"/>
    <w:rsid w:val="00942FCA"/>
    <w:rsid w:val="009434DA"/>
    <w:rsid w:val="00944411"/>
    <w:rsid w:val="00944D62"/>
    <w:rsid w:val="0094796C"/>
    <w:rsid w:val="009624EF"/>
    <w:rsid w:val="00970D33"/>
    <w:rsid w:val="0097304C"/>
    <w:rsid w:val="00987296"/>
    <w:rsid w:val="009910DD"/>
    <w:rsid w:val="009922A8"/>
    <w:rsid w:val="00994B1D"/>
    <w:rsid w:val="0099692B"/>
    <w:rsid w:val="009A22B7"/>
    <w:rsid w:val="009A358C"/>
    <w:rsid w:val="009A4836"/>
    <w:rsid w:val="009B2003"/>
    <w:rsid w:val="009B6F1A"/>
    <w:rsid w:val="009C3F3A"/>
    <w:rsid w:val="009C4449"/>
    <w:rsid w:val="009C5779"/>
    <w:rsid w:val="009D07F1"/>
    <w:rsid w:val="009D3BCF"/>
    <w:rsid w:val="009D6FF4"/>
    <w:rsid w:val="009E166F"/>
    <w:rsid w:val="009E25A2"/>
    <w:rsid w:val="009E2BE8"/>
    <w:rsid w:val="009E30D7"/>
    <w:rsid w:val="009E6960"/>
    <w:rsid w:val="009F080E"/>
    <w:rsid w:val="009F0E38"/>
    <w:rsid w:val="00A00A52"/>
    <w:rsid w:val="00A018F6"/>
    <w:rsid w:val="00A03927"/>
    <w:rsid w:val="00A03D34"/>
    <w:rsid w:val="00A1362B"/>
    <w:rsid w:val="00A235EA"/>
    <w:rsid w:val="00A27461"/>
    <w:rsid w:val="00A3189E"/>
    <w:rsid w:val="00A324D0"/>
    <w:rsid w:val="00A37004"/>
    <w:rsid w:val="00A37833"/>
    <w:rsid w:val="00A40546"/>
    <w:rsid w:val="00A4728A"/>
    <w:rsid w:val="00A50246"/>
    <w:rsid w:val="00A571C6"/>
    <w:rsid w:val="00A737EA"/>
    <w:rsid w:val="00A75352"/>
    <w:rsid w:val="00A766EA"/>
    <w:rsid w:val="00A87A70"/>
    <w:rsid w:val="00AB2C7A"/>
    <w:rsid w:val="00AB668F"/>
    <w:rsid w:val="00AC3668"/>
    <w:rsid w:val="00AC3F21"/>
    <w:rsid w:val="00AC7547"/>
    <w:rsid w:val="00AD22BD"/>
    <w:rsid w:val="00AD3FAA"/>
    <w:rsid w:val="00AE0E71"/>
    <w:rsid w:val="00AE3359"/>
    <w:rsid w:val="00AE6822"/>
    <w:rsid w:val="00AF5F36"/>
    <w:rsid w:val="00B208F0"/>
    <w:rsid w:val="00B215FE"/>
    <w:rsid w:val="00B30546"/>
    <w:rsid w:val="00B321D1"/>
    <w:rsid w:val="00B35FF2"/>
    <w:rsid w:val="00B42774"/>
    <w:rsid w:val="00B5090A"/>
    <w:rsid w:val="00B52B86"/>
    <w:rsid w:val="00B52ED4"/>
    <w:rsid w:val="00B61B99"/>
    <w:rsid w:val="00B7031A"/>
    <w:rsid w:val="00B729D0"/>
    <w:rsid w:val="00B84F29"/>
    <w:rsid w:val="00B93C1E"/>
    <w:rsid w:val="00BA70D4"/>
    <w:rsid w:val="00BB315D"/>
    <w:rsid w:val="00BC2CC7"/>
    <w:rsid w:val="00BC33B9"/>
    <w:rsid w:val="00BC3EAA"/>
    <w:rsid w:val="00BD698B"/>
    <w:rsid w:val="00BD756F"/>
    <w:rsid w:val="00C01F9D"/>
    <w:rsid w:val="00C02814"/>
    <w:rsid w:val="00C1321B"/>
    <w:rsid w:val="00C21A79"/>
    <w:rsid w:val="00C21BC7"/>
    <w:rsid w:val="00C406BB"/>
    <w:rsid w:val="00C52BE1"/>
    <w:rsid w:val="00C724CC"/>
    <w:rsid w:val="00C85E40"/>
    <w:rsid w:val="00C8618E"/>
    <w:rsid w:val="00C87961"/>
    <w:rsid w:val="00CA52B7"/>
    <w:rsid w:val="00CB0625"/>
    <w:rsid w:val="00CB2207"/>
    <w:rsid w:val="00CC68A8"/>
    <w:rsid w:val="00CD33F6"/>
    <w:rsid w:val="00CD6564"/>
    <w:rsid w:val="00CE2259"/>
    <w:rsid w:val="00CE59CA"/>
    <w:rsid w:val="00CE7E7D"/>
    <w:rsid w:val="00D11408"/>
    <w:rsid w:val="00D1171E"/>
    <w:rsid w:val="00D1450D"/>
    <w:rsid w:val="00D17BD1"/>
    <w:rsid w:val="00D30D88"/>
    <w:rsid w:val="00D3356B"/>
    <w:rsid w:val="00D373B5"/>
    <w:rsid w:val="00D421EE"/>
    <w:rsid w:val="00D45688"/>
    <w:rsid w:val="00D6162A"/>
    <w:rsid w:val="00D65B07"/>
    <w:rsid w:val="00D826C7"/>
    <w:rsid w:val="00D914A3"/>
    <w:rsid w:val="00D91A02"/>
    <w:rsid w:val="00DA2B2C"/>
    <w:rsid w:val="00DA355F"/>
    <w:rsid w:val="00DA3B9F"/>
    <w:rsid w:val="00DB1D11"/>
    <w:rsid w:val="00DB4858"/>
    <w:rsid w:val="00DB6506"/>
    <w:rsid w:val="00DC1FD6"/>
    <w:rsid w:val="00DD7285"/>
    <w:rsid w:val="00DF2BEF"/>
    <w:rsid w:val="00DF4478"/>
    <w:rsid w:val="00E13B7F"/>
    <w:rsid w:val="00E13C9A"/>
    <w:rsid w:val="00E16540"/>
    <w:rsid w:val="00E25A2A"/>
    <w:rsid w:val="00E44637"/>
    <w:rsid w:val="00E45526"/>
    <w:rsid w:val="00E46D26"/>
    <w:rsid w:val="00E54F20"/>
    <w:rsid w:val="00E56479"/>
    <w:rsid w:val="00E56BF4"/>
    <w:rsid w:val="00E66353"/>
    <w:rsid w:val="00E7606E"/>
    <w:rsid w:val="00E86020"/>
    <w:rsid w:val="00EB2D80"/>
    <w:rsid w:val="00EC76D8"/>
    <w:rsid w:val="00ED4CF4"/>
    <w:rsid w:val="00EE7346"/>
    <w:rsid w:val="00EF15A7"/>
    <w:rsid w:val="00EF5218"/>
    <w:rsid w:val="00F00503"/>
    <w:rsid w:val="00F13709"/>
    <w:rsid w:val="00F37D10"/>
    <w:rsid w:val="00F45C4A"/>
    <w:rsid w:val="00F50C55"/>
    <w:rsid w:val="00F60E2D"/>
    <w:rsid w:val="00F72885"/>
    <w:rsid w:val="00F755E5"/>
    <w:rsid w:val="00F83069"/>
    <w:rsid w:val="00F96AD2"/>
    <w:rsid w:val="00FB60AC"/>
    <w:rsid w:val="00FB6F81"/>
    <w:rsid w:val="00FC3916"/>
    <w:rsid w:val="00FC58D4"/>
    <w:rsid w:val="00FC7874"/>
    <w:rsid w:val="00FD3482"/>
    <w:rsid w:val="00FF2F02"/>
    <w:rsid w:val="00FF3A0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3419AE"/>
    <w:pPr>
      <w:ind w:left="720"/>
      <w:contextualSpacing/>
    </w:pPr>
    <w:rPr>
      <w:rFonts w:ascii="Verdana" w:hAnsi="Verdana"/>
      <w:sz w:val="20"/>
    </w:rPr>
  </w:style>
  <w:style w:type="character" w:customStyle="1" w:styleId="apple-converted-space">
    <w:name w:val="apple-converted-space"/>
    <w:basedOn w:val="DefaultParagraphFont"/>
    <w:rsid w:val="003419AE"/>
  </w:style>
  <w:style w:type="character" w:styleId="Hyperlink">
    <w:name w:val="Hyperlink"/>
    <w:basedOn w:val="DefaultParagraphFont"/>
    <w:uiPriority w:val="99"/>
    <w:unhideWhenUsed/>
    <w:rsid w:val="003419AE"/>
    <w:rPr>
      <w:color w:val="0000FF" w:themeColor="hyperlink"/>
      <w:u w:val="single"/>
    </w:rPr>
  </w:style>
  <w:style w:type="character" w:styleId="Strong">
    <w:name w:val="Strong"/>
    <w:basedOn w:val="DefaultParagraphFont"/>
    <w:uiPriority w:val="22"/>
    <w:qFormat/>
    <w:rsid w:val="006911DB"/>
    <w:rPr>
      <w:b/>
      <w:bCs/>
    </w:rPr>
  </w:style>
  <w:style w:type="character" w:styleId="Emphasis">
    <w:name w:val="Emphasis"/>
    <w:basedOn w:val="DefaultParagraphFont"/>
    <w:uiPriority w:val="20"/>
    <w:qFormat/>
    <w:rsid w:val="006911DB"/>
    <w:rPr>
      <w:i/>
      <w:iCs/>
    </w:rPr>
  </w:style>
  <w:style w:type="paragraph" w:customStyle="1" w:styleId="numdef">
    <w:name w:val="numdef"/>
    <w:basedOn w:val="Normal"/>
    <w:rsid w:val="00866299"/>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num">
    <w:name w:val="num"/>
    <w:basedOn w:val="DefaultParagraphFont"/>
    <w:rsid w:val="00866299"/>
  </w:style>
  <w:style w:type="paragraph" w:styleId="BalloonText">
    <w:name w:val="Balloon Text"/>
    <w:basedOn w:val="Normal"/>
    <w:link w:val="BalloonTextChar"/>
    <w:uiPriority w:val="99"/>
    <w:semiHidden/>
    <w:unhideWhenUsed/>
    <w:rsid w:val="004475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575"/>
    <w:rPr>
      <w:rFonts w:ascii="Tahoma" w:hAnsi="Tahoma" w:cs="Tahoma"/>
      <w:sz w:val="16"/>
      <w:szCs w:val="16"/>
    </w:rPr>
  </w:style>
  <w:style w:type="paragraph" w:styleId="NoSpacing">
    <w:name w:val="No Spacing"/>
    <w:uiPriority w:val="1"/>
    <w:qFormat/>
    <w:rsid w:val="004F7B33"/>
    <w:pPr>
      <w:spacing w:after="0" w:line="240" w:lineRule="auto"/>
    </w:pPr>
  </w:style>
  <w:style w:type="paragraph" w:styleId="HTMLPreformatted">
    <w:name w:val="HTML Preformatted"/>
    <w:basedOn w:val="Normal"/>
    <w:link w:val="HTMLPreformattedChar"/>
    <w:uiPriority w:val="99"/>
    <w:unhideWhenUsed/>
    <w:rsid w:val="007C29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rsid w:val="007C29EA"/>
    <w:rPr>
      <w:rFonts w:ascii="Courier New" w:eastAsia="Times New Roman" w:hAnsi="Courier New" w:cs="Courier New"/>
      <w:sz w:val="20"/>
      <w:szCs w:val="20"/>
      <w:lang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3419AE"/>
    <w:pPr>
      <w:ind w:left="720"/>
      <w:contextualSpacing/>
    </w:pPr>
    <w:rPr>
      <w:rFonts w:ascii="Verdana" w:hAnsi="Verdana"/>
      <w:sz w:val="20"/>
    </w:rPr>
  </w:style>
  <w:style w:type="character" w:customStyle="1" w:styleId="apple-converted-space">
    <w:name w:val="apple-converted-space"/>
    <w:basedOn w:val="DefaultParagraphFont"/>
    <w:rsid w:val="003419AE"/>
  </w:style>
  <w:style w:type="character" w:styleId="Hyperlink">
    <w:name w:val="Hyperlink"/>
    <w:basedOn w:val="DefaultParagraphFont"/>
    <w:uiPriority w:val="99"/>
    <w:unhideWhenUsed/>
    <w:rsid w:val="003419AE"/>
    <w:rPr>
      <w:color w:val="0000FF" w:themeColor="hyperlink"/>
      <w:u w:val="single"/>
    </w:rPr>
  </w:style>
  <w:style w:type="character" w:styleId="Strong">
    <w:name w:val="Strong"/>
    <w:basedOn w:val="DefaultParagraphFont"/>
    <w:uiPriority w:val="22"/>
    <w:qFormat/>
    <w:rsid w:val="006911DB"/>
    <w:rPr>
      <w:b/>
      <w:bCs/>
    </w:rPr>
  </w:style>
  <w:style w:type="character" w:styleId="Emphasis">
    <w:name w:val="Emphasis"/>
    <w:basedOn w:val="DefaultParagraphFont"/>
    <w:uiPriority w:val="20"/>
    <w:qFormat/>
    <w:rsid w:val="006911DB"/>
    <w:rPr>
      <w:i/>
      <w:iCs/>
    </w:rPr>
  </w:style>
  <w:style w:type="paragraph" w:customStyle="1" w:styleId="numdef">
    <w:name w:val="numdef"/>
    <w:basedOn w:val="Normal"/>
    <w:rsid w:val="00866299"/>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num">
    <w:name w:val="num"/>
    <w:basedOn w:val="DefaultParagraphFont"/>
    <w:rsid w:val="00866299"/>
  </w:style>
  <w:style w:type="paragraph" w:styleId="BalloonText">
    <w:name w:val="Balloon Text"/>
    <w:basedOn w:val="Normal"/>
    <w:link w:val="BalloonTextChar"/>
    <w:uiPriority w:val="99"/>
    <w:semiHidden/>
    <w:unhideWhenUsed/>
    <w:rsid w:val="004475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575"/>
    <w:rPr>
      <w:rFonts w:ascii="Tahoma" w:hAnsi="Tahoma" w:cs="Tahoma"/>
      <w:sz w:val="16"/>
      <w:szCs w:val="16"/>
    </w:rPr>
  </w:style>
  <w:style w:type="paragraph" w:styleId="NoSpacing">
    <w:name w:val="No Spacing"/>
    <w:uiPriority w:val="1"/>
    <w:qFormat/>
    <w:rsid w:val="004F7B33"/>
    <w:pPr>
      <w:spacing w:after="0" w:line="240" w:lineRule="auto"/>
    </w:pPr>
  </w:style>
  <w:style w:type="paragraph" w:styleId="HTMLPreformatted">
    <w:name w:val="HTML Preformatted"/>
    <w:basedOn w:val="Normal"/>
    <w:link w:val="HTMLPreformattedChar"/>
    <w:uiPriority w:val="99"/>
    <w:unhideWhenUsed/>
    <w:rsid w:val="007C29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PreformattedChar">
    <w:name w:val="HTML Preformatted Char"/>
    <w:basedOn w:val="DefaultParagraphFont"/>
    <w:link w:val="HTMLPreformatted"/>
    <w:uiPriority w:val="99"/>
    <w:rsid w:val="007C29EA"/>
    <w:rPr>
      <w:rFonts w:ascii="Courier New" w:eastAsia="Times New Roman" w:hAnsi="Courier New" w:cs="Courier New"/>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837400">
      <w:bodyDiv w:val="1"/>
      <w:marLeft w:val="0"/>
      <w:marRight w:val="0"/>
      <w:marTop w:val="0"/>
      <w:marBottom w:val="0"/>
      <w:divBdr>
        <w:top w:val="none" w:sz="0" w:space="0" w:color="auto"/>
        <w:left w:val="none" w:sz="0" w:space="0" w:color="auto"/>
        <w:bottom w:val="none" w:sz="0" w:space="0" w:color="auto"/>
        <w:right w:val="none" w:sz="0" w:space="0" w:color="auto"/>
      </w:divBdr>
      <w:divsChild>
        <w:div w:id="963578868">
          <w:marLeft w:val="0"/>
          <w:marRight w:val="0"/>
          <w:marTop w:val="0"/>
          <w:marBottom w:val="0"/>
          <w:divBdr>
            <w:top w:val="none" w:sz="0" w:space="0" w:color="auto"/>
            <w:left w:val="none" w:sz="0" w:space="0" w:color="auto"/>
            <w:bottom w:val="none" w:sz="0" w:space="0" w:color="auto"/>
            <w:right w:val="none" w:sz="0" w:space="0" w:color="auto"/>
          </w:divBdr>
        </w:div>
      </w:divsChild>
    </w:div>
    <w:div w:id="400174390">
      <w:bodyDiv w:val="1"/>
      <w:marLeft w:val="0"/>
      <w:marRight w:val="0"/>
      <w:marTop w:val="0"/>
      <w:marBottom w:val="0"/>
      <w:divBdr>
        <w:top w:val="none" w:sz="0" w:space="0" w:color="auto"/>
        <w:left w:val="none" w:sz="0" w:space="0" w:color="auto"/>
        <w:bottom w:val="none" w:sz="0" w:space="0" w:color="auto"/>
        <w:right w:val="none" w:sz="0" w:space="0" w:color="auto"/>
      </w:divBdr>
    </w:div>
    <w:div w:id="521406726">
      <w:bodyDiv w:val="1"/>
      <w:marLeft w:val="0"/>
      <w:marRight w:val="0"/>
      <w:marTop w:val="0"/>
      <w:marBottom w:val="0"/>
      <w:divBdr>
        <w:top w:val="none" w:sz="0" w:space="0" w:color="auto"/>
        <w:left w:val="none" w:sz="0" w:space="0" w:color="auto"/>
        <w:bottom w:val="none" w:sz="0" w:space="0" w:color="auto"/>
        <w:right w:val="none" w:sz="0" w:space="0" w:color="auto"/>
      </w:divBdr>
      <w:divsChild>
        <w:div w:id="1073509438">
          <w:marLeft w:val="0"/>
          <w:marRight w:val="0"/>
          <w:marTop w:val="0"/>
          <w:marBottom w:val="7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8-%20Java/3-%20Notes/Algorithm,%20UML/UML%20Notes.docx.ln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8ED0D0-E24B-485B-9A43-3D5787C01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5</TotalTime>
  <Pages>3</Pages>
  <Words>1042</Words>
  <Characters>594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146</cp:revision>
  <dcterms:created xsi:type="dcterms:W3CDTF">2015-12-25T21:24:00Z</dcterms:created>
  <dcterms:modified xsi:type="dcterms:W3CDTF">2021-03-28T21:38:00Z</dcterms:modified>
</cp:coreProperties>
</file>